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100F33">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100F33">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100F33">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100F33">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100F33">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100F33">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100F33">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100F33">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100F33">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100F33">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100F33">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100F33">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100F33">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100F33">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100F33">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100F33">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100F33">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100F33">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100F33">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100F33">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100F33">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100F33">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100F33">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100F33">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100F33">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100F33">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100F33">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100F33">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100F33">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100F33">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100F33">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100F33">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100F33">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100F33">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100F33">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100F33">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100F33">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100F33">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100F33">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100F33">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lastRenderedPageBreak/>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516748914"/>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lastRenderedPageBreak/>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516748915"/>
      <w:r w:rsidRPr="00443A4D">
        <w:rPr>
          <w:rFonts w:ascii="Times New Roman" w:hAnsi="Times New Roman" w:cs="Times New Roman"/>
          <w:i w:val="0"/>
          <w:sz w:val="24"/>
          <w:szCs w:val="24"/>
        </w:rPr>
        <w:t>Software Requirements</w:t>
      </w:r>
      <w:bookmarkEnd w:id="10"/>
      <w:bookmarkEnd w:id="11"/>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lastRenderedPageBreak/>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2" w:name="_Toc516748828"/>
      <w:bookmarkStart w:id="13" w:name="_Toc516748916"/>
      <w:r w:rsidRPr="00443A4D">
        <w:rPr>
          <w:rFonts w:ascii="Times New Roman" w:hAnsi="Times New Roman" w:cs="Times New Roman"/>
          <w:i w:val="0"/>
          <w:sz w:val="24"/>
          <w:szCs w:val="24"/>
        </w:rPr>
        <w:t>Functional Requirements</w:t>
      </w:r>
      <w:bookmarkEnd w:id="12"/>
      <w:bookmarkEnd w:id="13"/>
    </w:p>
    <w:p w14:paraId="695DF221" w14:textId="5C692529" w:rsidR="004F771B" w:rsidRDefault="004F771B" w:rsidP="00A73894">
      <w:pPr>
        <w:rPr>
          <w:bCs/>
          <w:szCs w:val="28"/>
        </w:rPr>
      </w:pPr>
      <w:r>
        <w:rPr>
          <w:bCs/>
          <w:szCs w:val="28"/>
        </w:rPr>
        <w:t xml:space="preserve">The MovieDbLite website will contain basic functionality to allow users to view details about movies and members of the film industry.  Users may also create user accounts and rate/review </w:t>
      </w:r>
      <w:r>
        <w:rPr>
          <w:bCs/>
          <w:szCs w:val="28"/>
        </w:rPr>
        <w:lastRenderedPageBreak/>
        <w:t>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4" w:name="_Toc516748829"/>
      <w:bookmarkStart w:id="15" w:name="_Toc516748917"/>
      <w:r w:rsidRPr="00443A4D">
        <w:rPr>
          <w:rFonts w:ascii="Times New Roman" w:hAnsi="Times New Roman" w:cs="Times New Roman"/>
          <w:i w:val="0"/>
          <w:sz w:val="24"/>
          <w:szCs w:val="24"/>
        </w:rPr>
        <w:t>Database Requirements</w:t>
      </w:r>
      <w:bookmarkEnd w:id="14"/>
      <w:bookmarkEnd w:id="15"/>
    </w:p>
    <w:p w14:paraId="10F8F31F" w14:textId="7F6FABFC" w:rsidR="002E3DFC" w:rsidRDefault="00630E28" w:rsidP="002E3DFC">
      <w:bookmarkStart w:id="16" w:name="_Toc516748830"/>
      <w:bookmarkStart w:id="17" w:name="_Toc516748918"/>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lastRenderedPageBreak/>
        <w:t>Database Design Description</w:t>
      </w:r>
      <w:bookmarkEnd w:id="16"/>
      <w:bookmarkEnd w:id="17"/>
    </w:p>
    <w:p w14:paraId="15C5837D" w14:textId="556EFFFA" w:rsidR="00AC435B" w:rsidRPr="00D554F4" w:rsidRDefault="000B096E">
      <w:r w:rsidRPr="00D554F4">
        <w:t>This database consists of a set of static</w:t>
      </w:r>
      <w:r w:rsidR="00544FA8">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205D0A42" w14:textId="31C6C312" w:rsidR="001F77E3" w:rsidRDefault="001E59E9" w:rsidP="001F77E3">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1365272" w14:textId="3F94AF57" w:rsidR="001F77E3" w:rsidRPr="00D554F4" w:rsidRDefault="001F77E3" w:rsidP="001F77E3">
      <w:pPr>
        <w:ind w:left="720"/>
        <w:jc w:val="center"/>
      </w:pPr>
      <w:r w:rsidRPr="001F77E3">
        <w:rPr>
          <w:noProof/>
        </w:rPr>
        <w:drawing>
          <wp:inline distT="0" distB="0" distL="0" distR="0" wp14:anchorId="46176104" wp14:editId="6458B1B3">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5C4E9" w14:textId="729D77E0" w:rsidR="001E59E9" w:rsidRPr="00D554F4" w:rsidRDefault="001E59E9" w:rsidP="001E59E9">
      <w:pPr>
        <w:numPr>
          <w:ilvl w:val="0"/>
          <w:numId w:val="10"/>
        </w:numPr>
      </w:pPr>
      <w:r w:rsidRPr="00D554F4">
        <w:t>AwardShow</w:t>
      </w:r>
    </w:p>
    <w:p w14:paraId="1E0CC7C9" w14:textId="70F45123" w:rsidR="001E59E9" w:rsidRPr="00D554F4" w:rsidRDefault="001E59E9" w:rsidP="001E59E9">
      <w:pPr>
        <w:numPr>
          <w:ilvl w:val="1"/>
          <w:numId w:val="10"/>
        </w:numPr>
      </w:pPr>
      <w:r w:rsidRPr="00D554F4">
        <w:lastRenderedPageBreak/>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w:t>
      </w:r>
      <w:r w:rsidR="00F349D0">
        <w:t xml:space="preserve"> (and unique)</w:t>
      </w:r>
      <w:r w:rsidR="000139A8" w:rsidRPr="00D554F4">
        <w:t xml:space="preserve"> ShowName column and optional Description.</w:t>
      </w:r>
    </w:p>
    <w:p w14:paraId="6EC893E0" w14:textId="1F26A827" w:rsidR="00C8439F"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290DB49D" w14:textId="5BCBBD56" w:rsidR="00700D2D" w:rsidRPr="00D554F4" w:rsidRDefault="00700D2D" w:rsidP="00700D2D">
      <w:pPr>
        <w:jc w:val="center"/>
      </w:pPr>
      <w:r w:rsidRPr="00700D2D">
        <w:rPr>
          <w:noProof/>
        </w:rPr>
        <w:drawing>
          <wp:inline distT="0" distB="0" distL="0" distR="0" wp14:anchorId="322B6CC0" wp14:editId="188DFF74">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C7A87" w14:textId="42CFABC1" w:rsidR="00C8439F" w:rsidRPr="00D554F4" w:rsidRDefault="00B1222A" w:rsidP="00C8439F">
      <w:pPr>
        <w:numPr>
          <w:ilvl w:val="0"/>
          <w:numId w:val="10"/>
        </w:numPr>
      </w:pPr>
      <w:r w:rsidRPr="00D554F4">
        <w:t>FilmRole</w:t>
      </w:r>
    </w:p>
    <w:p w14:paraId="535F4F9F" w14:textId="3578495C"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w:t>
      </w:r>
      <w:r w:rsidR="00E577BC">
        <w:t xml:space="preserve">(and unique) </w:t>
      </w:r>
      <w:r w:rsidR="00CA51C3" w:rsidRPr="00D554F4">
        <w:t>RoleName column and optional Description.</w:t>
      </w:r>
    </w:p>
    <w:p w14:paraId="2E2660BA" w14:textId="031DFEE7" w:rsidR="00CA51C3"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30C88D5B" w14:textId="18F210B3" w:rsidR="009A657C" w:rsidRPr="00D554F4" w:rsidRDefault="009A657C" w:rsidP="009A657C">
      <w:pPr>
        <w:jc w:val="center"/>
      </w:pPr>
      <w:r w:rsidRPr="009A657C">
        <w:rPr>
          <w:noProof/>
        </w:rPr>
        <w:drawing>
          <wp:inline distT="0" distB="0" distL="0" distR="0" wp14:anchorId="1977547C" wp14:editId="10FD4ABE">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3CEBFBC" w14:textId="696DE76F" w:rsidR="00C8439F" w:rsidRPr="00D554F4" w:rsidRDefault="00E0456B" w:rsidP="00C8439F">
      <w:pPr>
        <w:numPr>
          <w:ilvl w:val="0"/>
          <w:numId w:val="10"/>
        </w:numPr>
      </w:pPr>
      <w:r w:rsidRPr="00D554F4">
        <w:t>Genre</w:t>
      </w:r>
    </w:p>
    <w:p w14:paraId="3854873C" w14:textId="2537DD81" w:rsidR="00E0456B" w:rsidRPr="00D554F4" w:rsidRDefault="00E0456B" w:rsidP="00E0456B">
      <w:pPr>
        <w:numPr>
          <w:ilvl w:val="1"/>
          <w:numId w:val="10"/>
        </w:numPr>
      </w:pPr>
      <w:r w:rsidRPr="00D554F4">
        <w:t xml:space="preserve">The purpose of this table is to track the different genre types that movies can be classified by.  </w:t>
      </w:r>
      <w:r w:rsidR="00135310" w:rsidRPr="00D554F4">
        <w:t>A Genre contains a required</w:t>
      </w:r>
      <w:r w:rsidR="001677BE">
        <w:t xml:space="preserve"> (and unique)</w:t>
      </w:r>
      <w:r w:rsidR="00135310" w:rsidRPr="00D554F4">
        <w:t xml:space="preserve"> GenreName and optional Description.</w:t>
      </w:r>
    </w:p>
    <w:p w14:paraId="2BE042C1" w14:textId="602909C7" w:rsidR="00C8439F"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168FE52" w14:textId="17BC55AA" w:rsidR="00275E68" w:rsidRPr="00D554F4" w:rsidRDefault="00275E68" w:rsidP="00275E68">
      <w:pPr>
        <w:jc w:val="center"/>
      </w:pPr>
      <w:r w:rsidRPr="00275E68">
        <w:rPr>
          <w:noProof/>
        </w:rPr>
        <w:lastRenderedPageBreak/>
        <w:drawing>
          <wp:inline distT="0" distB="0" distL="0" distR="0" wp14:anchorId="2F2F173A" wp14:editId="1C70FB1B">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127FEE" w14:textId="7FDA2731" w:rsidR="00AC396D" w:rsidRDefault="00AC396D" w:rsidP="00DA1D77">
      <w:pPr>
        <w:numPr>
          <w:ilvl w:val="0"/>
          <w:numId w:val="10"/>
        </w:numPr>
      </w:pPr>
      <w:r>
        <w:t>Image Type</w:t>
      </w:r>
    </w:p>
    <w:p w14:paraId="6F1E7D15" w14:textId="725AA4D4" w:rsidR="00AC396D" w:rsidRDefault="00AC396D" w:rsidP="00AC396D">
      <w:pPr>
        <w:numPr>
          <w:ilvl w:val="1"/>
          <w:numId w:val="10"/>
        </w:numPr>
      </w:pPr>
      <w:r>
        <w:t xml:space="preserve">The purpose of this table is to track the </w:t>
      </w:r>
      <w:r w:rsidR="00E239D2">
        <w:t>different types of images that are supported to be uploaded to the database (e.g. for movie images / thumbnails).</w:t>
      </w:r>
      <w:r w:rsidR="001112F1">
        <w:t xml:space="preserve">  </w:t>
      </w:r>
      <w:r w:rsidR="006F1B67">
        <w:t>This contains required Image Extension (unique key) and Name columns.  The ImageExtension is used to help determine the type of image file being uploaded, and if any special logic is necessary for saving</w:t>
      </w:r>
      <w:r w:rsidR="001235CC">
        <w:t>/downloading</w:t>
      </w:r>
      <w:r w:rsidR="006F1B67">
        <w:t xml:space="preserve"> the file’s contents.</w:t>
      </w:r>
    </w:p>
    <w:p w14:paraId="4F0943EF" w14:textId="01FA4094" w:rsidR="001112F1" w:rsidRDefault="00C0181B" w:rsidP="00100F33">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19A9A774" w14:textId="062EC745" w:rsidR="001112F1" w:rsidRDefault="001112F1" w:rsidP="001112F1">
      <w:pPr>
        <w:jc w:val="center"/>
      </w:pPr>
      <w:r w:rsidRPr="001112F1">
        <w:rPr>
          <w:noProof/>
        </w:rPr>
        <w:drawing>
          <wp:inline distT="0" distB="0" distL="0" distR="0" wp14:anchorId="4B9F5086" wp14:editId="5F66B7F5">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57BE5540" w14:textId="4F28535A" w:rsidR="00DA1D77" w:rsidRPr="00D554F4" w:rsidRDefault="00DA1D77" w:rsidP="00DA1D77">
      <w:pPr>
        <w:numPr>
          <w:ilvl w:val="0"/>
          <w:numId w:val="10"/>
        </w:numPr>
      </w:pPr>
      <w:r w:rsidRPr="00D554F4">
        <w:t>Language</w:t>
      </w:r>
    </w:p>
    <w:p w14:paraId="49B2B678" w14:textId="76D5A5EC" w:rsidR="00DA1D77" w:rsidRPr="00D554F4" w:rsidRDefault="00DA1D77" w:rsidP="00DA1D77">
      <w:pPr>
        <w:numPr>
          <w:ilvl w:val="1"/>
          <w:numId w:val="10"/>
        </w:numPr>
      </w:pPr>
      <w:r w:rsidRPr="00D554F4">
        <w:t xml:space="preserve">The purpose of this table is to track the languages that the dialogue of a movie can be classified as.  </w:t>
      </w:r>
      <w:r w:rsidR="00050804">
        <w:t>The primary key for the table is the Language Iso Code which is a</w:t>
      </w:r>
      <w:r w:rsidR="0038328F">
        <w:t>n</w:t>
      </w:r>
      <w:r w:rsidR="00050804">
        <w:t xml:space="preserve"> </w:t>
      </w:r>
      <w:hyperlink r:id="rId23" w:history="1">
        <w:r w:rsidR="00050804" w:rsidRPr="0038328F">
          <w:rPr>
            <w:rStyle w:val="Hyperlink"/>
          </w:rPr>
          <w:t>ISO Code 639-1</w:t>
        </w:r>
      </w:hyperlink>
      <w:r w:rsidR="00050804">
        <w:t xml:space="preserve"> specification (two letter code for denoting languages).</w:t>
      </w:r>
      <w:r w:rsidR="003440C1">
        <w:t xml:space="preserve">  This table also contains a required LanguageName column which is a user-friendly name of the column.</w:t>
      </w:r>
    </w:p>
    <w:p w14:paraId="1F0A7427" w14:textId="710FEFC4" w:rsidR="00B70ABB"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E2AEB" w14:textId="50807BA7" w:rsidR="00E12789" w:rsidRPr="00D554F4" w:rsidRDefault="00E12789" w:rsidP="00E12789">
      <w:pPr>
        <w:jc w:val="center"/>
      </w:pPr>
      <w:r w:rsidRPr="00E12789">
        <w:rPr>
          <w:noProof/>
        </w:rPr>
        <w:lastRenderedPageBreak/>
        <w:drawing>
          <wp:inline distT="0" distB="0" distL="0" distR="0" wp14:anchorId="6C148ADC" wp14:editId="77A67E0B">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50FA5" w14:textId="233ADA5E" w:rsidR="00376EA7" w:rsidRDefault="00376EA7" w:rsidP="002203C4">
      <w:pPr>
        <w:numPr>
          <w:ilvl w:val="0"/>
          <w:numId w:val="10"/>
        </w:numPr>
      </w:pPr>
      <w:r w:rsidRPr="00D554F4">
        <w:t>RestrictionRating</w:t>
      </w:r>
    </w:p>
    <w:p w14:paraId="0B99C326" w14:textId="1B1A4246" w:rsidR="00BF1ABC" w:rsidRDefault="005D2CD2" w:rsidP="005D2CD2">
      <w:pPr>
        <w:numPr>
          <w:ilvl w:val="1"/>
          <w:numId w:val="10"/>
        </w:numPr>
      </w:pPr>
      <w:r>
        <w:t xml:space="preserve">The purpose of this table is to track the </w:t>
      </w:r>
      <w:r w:rsidR="0061010C">
        <w:t xml:space="preserve">different </w:t>
      </w:r>
      <w:r>
        <w:t>v</w:t>
      </w:r>
      <w:r w:rsidR="0061010C">
        <w:t xml:space="preserve">iewer </w:t>
      </w:r>
      <w:hyperlink r:id="rId25" w:history="1">
        <w:r w:rsidR="0061010C" w:rsidRPr="0061010C">
          <w:rPr>
            <w:rStyle w:val="Hyperlink"/>
          </w:rPr>
          <w:t>restriction ratings</w:t>
        </w:r>
      </w:hyperlink>
      <w:r w:rsidR="0061010C">
        <w:t xml:space="preserve"> that a film is classified as by the Motion Picture Association of America (MPAA).  This table contains all required fields (Code</w:t>
      </w:r>
      <w:r w:rsidR="00BF1ABC">
        <w:t xml:space="preserve"> (Unique key)</w:t>
      </w:r>
      <w:r w:rsidR="0061010C">
        <w:t xml:space="preserve">, ShortDescription, LongDescription, and IsActive).  </w:t>
      </w:r>
      <w:r w:rsidR="000A0C28">
        <w:t xml:space="preserve">IsActive can be used to indicate the rating is no longer used (e.g. rated “M”).  </w:t>
      </w:r>
    </w:p>
    <w:p w14:paraId="596D3206" w14:textId="162503C0" w:rsidR="00380692" w:rsidRDefault="00380692" w:rsidP="00380692">
      <w:pPr>
        <w:numPr>
          <w:ilvl w:val="1"/>
          <w:numId w:val="10"/>
        </w:numPr>
      </w:pPr>
      <w:r w:rsidRPr="00D554F4">
        <w:t>This is considered a static table because the records of t</w:t>
      </w:r>
      <w:r>
        <w:t>his table do not change often</w:t>
      </w:r>
      <w:r w:rsidRPr="00D554F4">
        <w:t>.</w:t>
      </w:r>
      <w:r>
        <w:t xml:space="preserve">  </w:t>
      </w:r>
      <w:r w:rsidR="00287EE9">
        <w:t>The current MPAA ratings have not changed since 1996</w:t>
      </w:r>
      <w:r>
        <w:t>.</w:t>
      </w:r>
      <w:r w:rsidRPr="00D554F4">
        <w:t xml:space="preserve"> </w:t>
      </w:r>
    </w:p>
    <w:p w14:paraId="23D81939" w14:textId="24E04187" w:rsidR="005D2CD2" w:rsidRDefault="00E874E7" w:rsidP="005D2CD2">
      <w:pPr>
        <w:numPr>
          <w:ilvl w:val="1"/>
          <w:numId w:val="10"/>
        </w:numPr>
      </w:pPr>
      <w:r>
        <w:t xml:space="preserve">You will notice how the columns match up to the properties of the described on the MPAA website </w:t>
      </w:r>
      <w:hyperlink r:id="rId26" w:history="1">
        <w:r w:rsidRPr="00D5717E">
          <w:rPr>
            <w:rStyle w:val="Hyperlink"/>
          </w:rPr>
          <w:t>here</w:t>
        </w:r>
      </w:hyperlink>
      <w:r>
        <w:t xml:space="preserve">.  </w:t>
      </w:r>
    </w:p>
    <w:p w14:paraId="0551F3ED" w14:textId="77777777" w:rsidR="00E874E7" w:rsidRDefault="00E874E7" w:rsidP="00E874E7">
      <w:pPr>
        <w:ind w:left="1080"/>
      </w:pPr>
    </w:p>
    <w:p w14:paraId="61028AC4" w14:textId="34076EB1" w:rsidR="00D5717E" w:rsidRDefault="00D5717E" w:rsidP="00D5717E"/>
    <w:p w14:paraId="19EE2DBE" w14:textId="77777777" w:rsidR="00E874E7" w:rsidRDefault="000A0C28" w:rsidP="00E874E7">
      <w:pPr>
        <w:keepNext/>
        <w:jc w:val="center"/>
      </w:pPr>
      <w:r>
        <w:rPr>
          <w:noProof/>
        </w:rPr>
        <w:drawing>
          <wp:inline distT="0" distB="0" distL="0" distR="0" wp14:anchorId="282D8D2C" wp14:editId="19DF00A5">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36D109C" w14:textId="6A5A3F27" w:rsidR="00D5717E" w:rsidRDefault="00E874E7" w:rsidP="00E874E7">
      <w:pPr>
        <w:pStyle w:val="Caption"/>
        <w:jc w:val="center"/>
      </w:pPr>
      <w:r>
        <w:t xml:space="preserve">Figure </w:t>
      </w:r>
      <w:fldSimple w:instr=" SEQ Figure \* ARABIC ">
        <w:r>
          <w:rPr>
            <w:noProof/>
          </w:rPr>
          <w:t>1</w:t>
        </w:r>
      </w:fldSimple>
      <w:r>
        <w:t xml:space="preserve">: </w:t>
      </w:r>
      <w:r w:rsidRPr="00E874E7">
        <w:rPr>
          <w:color w:val="00B050"/>
        </w:rPr>
        <w:t xml:space="preserve">Green </w:t>
      </w:r>
      <w:r>
        <w:t xml:space="preserve">boxed indicates the ShortDescription.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61162C27" w14:textId="502AB6BC" w:rsidR="00D5717E" w:rsidRPr="00D554F4" w:rsidRDefault="00D5717E" w:rsidP="00D5717E">
      <w:pPr>
        <w:jc w:val="center"/>
      </w:pPr>
      <w:r w:rsidRPr="00D5717E">
        <w:rPr>
          <w:noProof/>
        </w:rPr>
        <w:drawing>
          <wp:inline distT="0" distB="0" distL="0" distR="0" wp14:anchorId="11B131ED" wp14:editId="275F248F">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B4EF912" w14:textId="10866E42" w:rsidR="00C8439F" w:rsidRDefault="000B2BFC" w:rsidP="000B2BFC">
      <w:pPr>
        <w:pStyle w:val="ListParagraph"/>
        <w:numPr>
          <w:ilvl w:val="0"/>
          <w:numId w:val="10"/>
        </w:numPr>
      </w:pPr>
      <w:r>
        <w:t>UserRole</w:t>
      </w:r>
    </w:p>
    <w:p w14:paraId="10408C1B" w14:textId="759E5A0E" w:rsidR="00F9318C" w:rsidRDefault="00F9318C" w:rsidP="00F9318C">
      <w:pPr>
        <w:pStyle w:val="ListParagraph"/>
        <w:numPr>
          <w:ilvl w:val="1"/>
          <w:numId w:val="10"/>
        </w:numPr>
      </w:pPr>
      <w:r>
        <w:lastRenderedPageBreak/>
        <w:t xml:space="preserve">The purpose of this table is to track the different roles that a user can be assigned to.  </w:t>
      </w:r>
      <w:r w:rsidR="00F86046">
        <w:t xml:space="preserve">The user’s role will drive the permissions they have for accessing or modifying data in MovieDbLite.  </w:t>
      </w:r>
      <w:r w:rsidR="00681776">
        <w:t xml:space="preserve">This table contains required (and unique) RoleName and Description columns.  The Description is intended to briefly describe the purpose of the role and </w:t>
      </w:r>
      <w:r w:rsidR="005A73AE">
        <w:t>the access restrictions.</w:t>
      </w:r>
    </w:p>
    <w:p w14:paraId="56F1BF86" w14:textId="0D860ABC" w:rsidR="00870A4A" w:rsidRDefault="00870A4A" w:rsidP="00870A4A">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4D92E409" w14:textId="0DCA115D" w:rsidR="000B2BFC" w:rsidRPr="00D554F4" w:rsidRDefault="000B2BFC" w:rsidP="000B2BFC">
      <w:r w:rsidRPr="000B2BFC">
        <w:rPr>
          <w:noProof/>
        </w:rPr>
        <w:drawing>
          <wp:inline distT="0" distB="0" distL="0" distR="0" wp14:anchorId="345E192C" wp14:editId="0E4AFFF9">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39ACAF1D" w:rsidR="009C2CDF" w:rsidRPr="00D554F4" w:rsidRDefault="009C2CDF" w:rsidP="001672F6">
      <w:pPr>
        <w:numPr>
          <w:ilvl w:val="1"/>
          <w:numId w:val="12"/>
        </w:numPr>
      </w:pPr>
      <w:r w:rsidRPr="00D554F4">
        <w:t xml:space="preserve">This table could borderline be considered </w:t>
      </w:r>
      <w:r w:rsidR="00D262DB" w:rsidRPr="00D554F4">
        <w:t>static;</w:t>
      </w:r>
      <w:r w:rsidRPr="00D554F4">
        <w:t xml:space="preserve">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 xml:space="preserve">This includes “Best Picture” award that may seemingly appear to be a </w:t>
      </w:r>
      <w:r w:rsidR="00F93066" w:rsidRPr="00D554F4">
        <w:lastRenderedPageBreak/>
        <w:t>“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DE6275A" w:rsidR="00376EA7" w:rsidRDefault="00376EA7" w:rsidP="00376EA7">
      <w:pPr>
        <w:numPr>
          <w:ilvl w:val="0"/>
          <w:numId w:val="12"/>
        </w:numPr>
      </w:pPr>
      <w:r w:rsidRPr="00D554F4">
        <w:t>Movie</w:t>
      </w:r>
    </w:p>
    <w:p w14:paraId="518060B7" w14:textId="5ED95FA3" w:rsidR="00106A1C" w:rsidRDefault="00106A1C" w:rsidP="00106A1C">
      <w:pPr>
        <w:numPr>
          <w:ilvl w:val="1"/>
          <w:numId w:val="12"/>
        </w:numPr>
      </w:pPr>
      <w:r>
        <w:t xml:space="preserve">The purpose of this table is to track all the movies/films that are tracked in MovieDbLite.  </w:t>
      </w:r>
      <w:r w:rsidR="008B4D0B">
        <w:t xml:space="preserve">This table consists of several of the one-to-one attributes of a Movie, including a required Title and Description.  </w:t>
      </w:r>
      <w:r w:rsidR="00623FFF">
        <w:t xml:space="preserve">The remaining fields are optional/nullable because they may not be known when the Movie is first entered into the database (e.g. an announced movie that will be released in the future).  </w:t>
      </w:r>
      <w:r w:rsidR="00BB06BE">
        <w:t xml:space="preserve">However, it is intended that these attributes are eventually populated when the information is known. </w:t>
      </w:r>
      <w:r w:rsidR="00623FFF">
        <w:t xml:space="preserve">These </w:t>
      </w:r>
      <w:r w:rsidR="00692723">
        <w:t xml:space="preserve">optional </w:t>
      </w:r>
      <w:r w:rsidR="00623FFF">
        <w:t>fields include</w:t>
      </w:r>
      <w:r w:rsidR="007F3E0F">
        <w:t xml:space="preserve"> the </w:t>
      </w:r>
      <w:r w:rsidR="00623FFF">
        <w:t>ReleaseDate, RestrictionRating</w:t>
      </w:r>
      <w:r w:rsidR="007F3E0F">
        <w:t>Id</w:t>
      </w:r>
      <w:r w:rsidR="00623FFF">
        <w:t>, DirectorFilmMember</w:t>
      </w:r>
      <w:r w:rsidR="007F3E0F">
        <w:t>Id</w:t>
      </w:r>
      <w:r w:rsidR="00623FFF">
        <w:t xml:space="preserve">, and DurationInMinutes. </w:t>
      </w:r>
      <w:r w:rsidR="00EC74F3">
        <w:t xml:space="preserve"> </w:t>
      </w:r>
      <w:r w:rsidR="007F3E0F">
        <w:t xml:space="preserve">There is also one derived/calculated </w:t>
      </w:r>
      <w:r w:rsidR="00692723">
        <w:t xml:space="preserve">optional </w:t>
      </w:r>
      <w:r w:rsidR="007F3E0F">
        <w:t>field, which is the AverageUserRating column.  This contains an aggregated average based off the MovieUserReview table.</w:t>
      </w:r>
      <w:r w:rsidR="00BB06BE">
        <w:t xml:space="preserve"> </w:t>
      </w:r>
      <w:r w:rsidR="007F3E0F">
        <w:t>More details will be discussed in the database triggers section pertaining to this</w:t>
      </w:r>
      <w:r w:rsidR="00B73DE9">
        <w:t xml:space="preserve"> AverageUserRating field</w:t>
      </w:r>
      <w:r w:rsidR="007F3E0F">
        <w:t xml:space="preserve">.  </w:t>
      </w:r>
    </w:p>
    <w:p w14:paraId="34941F82" w14:textId="1CEACABA" w:rsidR="001B0C81" w:rsidRPr="00D554F4" w:rsidRDefault="00B73DE9" w:rsidP="001B0C81">
      <w:pPr>
        <w:numPr>
          <w:ilvl w:val="1"/>
          <w:numId w:val="12"/>
        </w:numPr>
      </w:pPr>
      <w:r>
        <w:t>An index (non-unique) is added to the Title field as it will be common for searches to be performed against this field.</w:t>
      </w:r>
    </w:p>
    <w:p w14:paraId="71991B1D" w14:textId="68359CD3" w:rsidR="00376EA7" w:rsidRDefault="00376EA7" w:rsidP="00376EA7">
      <w:pPr>
        <w:numPr>
          <w:ilvl w:val="0"/>
          <w:numId w:val="12"/>
        </w:numPr>
      </w:pPr>
      <w:r w:rsidRPr="00D554F4">
        <w:t>Movie_Genre</w:t>
      </w:r>
    </w:p>
    <w:p w14:paraId="6BCE2AA2" w14:textId="41254DF0" w:rsidR="006B581C" w:rsidRDefault="006B581C" w:rsidP="006B581C">
      <w:pPr>
        <w:numPr>
          <w:ilvl w:val="1"/>
          <w:numId w:val="12"/>
        </w:numPr>
      </w:pPr>
      <w:r>
        <w:t xml:space="preserve">The purpose of this table is to track the genres associated with a movie.  This is an intersection table used to define a many-to-many relationship between Movies and Genres.  </w:t>
      </w:r>
      <w:r w:rsidR="00BC4C02">
        <w:t>A movie may have multiple genres, and a genre may (and is most likely) associated with multiple movies.</w:t>
      </w:r>
    </w:p>
    <w:p w14:paraId="0D7FD96B" w14:textId="526C3FFD" w:rsidR="00A57497" w:rsidRDefault="00A57497" w:rsidP="00376EA7">
      <w:pPr>
        <w:numPr>
          <w:ilvl w:val="0"/>
          <w:numId w:val="12"/>
        </w:numPr>
      </w:pPr>
      <w:r>
        <w:t>Movie_Language</w:t>
      </w:r>
    </w:p>
    <w:p w14:paraId="2E85685F" w14:textId="60AF704A" w:rsidR="00FC1B8E" w:rsidRDefault="00FC1B8E" w:rsidP="00FC1B8E">
      <w:pPr>
        <w:numPr>
          <w:ilvl w:val="1"/>
          <w:numId w:val="12"/>
        </w:numPr>
      </w:pPr>
      <w:r>
        <w:t>The purpose of this table is to track the different supported languages associated with a movie.</w:t>
      </w:r>
      <w:r w:rsidR="00F51227">
        <w:t xml:space="preserve">  For example, if a movie contains a significant amount of English and Spanish dialogue, then it may be classified as both.  Similarly, if the movie is recorded and released in different languages, that relationship will be tracked in this table.</w:t>
      </w:r>
      <w:r>
        <w:t xml:space="preserve">  This is an intersection table used to define a many-to-many relationship between Movies and </w:t>
      </w:r>
      <w:r w:rsidR="003E77F1">
        <w:t>Languages</w:t>
      </w:r>
      <w:r>
        <w:t xml:space="preserve">.  A movie may have multiple </w:t>
      </w:r>
      <w:r w:rsidR="00026EF5">
        <w:t>languages</w:t>
      </w:r>
      <w:r>
        <w:t xml:space="preserve">, and a </w:t>
      </w:r>
      <w:r w:rsidR="00026EF5">
        <w:t xml:space="preserve">language </w:t>
      </w:r>
      <w:r>
        <w:t>may (and is most likely) associated with multiple movies.</w:t>
      </w:r>
    </w:p>
    <w:p w14:paraId="6EB69FE6" w14:textId="17E73B05" w:rsidR="00376EA7" w:rsidRDefault="00376EA7" w:rsidP="00376EA7">
      <w:pPr>
        <w:numPr>
          <w:ilvl w:val="0"/>
          <w:numId w:val="12"/>
        </w:numPr>
      </w:pPr>
      <w:r w:rsidRPr="00D554F4">
        <w:t>MovieCastMember</w:t>
      </w:r>
    </w:p>
    <w:p w14:paraId="1CCFE40E" w14:textId="435E085B" w:rsidR="00BE1FFE" w:rsidRPr="00D554F4" w:rsidRDefault="00BE1FFE" w:rsidP="00BE1FFE">
      <w:pPr>
        <w:numPr>
          <w:ilvl w:val="1"/>
          <w:numId w:val="12"/>
        </w:numPr>
      </w:pPr>
      <w:r>
        <w:lastRenderedPageBreak/>
        <w:t>The purpose of this table is to track the different cast members (i.e. actors) associated with a movie.</w:t>
      </w:r>
      <w:r w:rsidR="006C0DF3">
        <w:t xml:space="preserve">  The Primary key consists of the Movie and FilmMember. </w:t>
      </w:r>
      <w:r w:rsidR="006F043C">
        <w:t xml:space="preserve"> </w:t>
      </w:r>
      <w:r w:rsidR="006C0DF3">
        <w:t xml:space="preserve">A </w:t>
      </w:r>
      <w:r w:rsidR="006F043C">
        <w:t xml:space="preserve">Movie </w:t>
      </w:r>
      <w:r w:rsidR="006C0DF3">
        <w:t xml:space="preserve">Cast Member record </w:t>
      </w:r>
      <w:r w:rsidR="006F043C">
        <w:t xml:space="preserve">also </w:t>
      </w:r>
      <w:r w:rsidR="006C0DF3">
        <w:t>contains a required CharacterName attribute and optional Sequence.  The CharacterName stores the name of the cast member in the film.  The Sequence</w:t>
      </w:r>
      <w:r w:rsidR="006F043C">
        <w:t xml:space="preserve"> is used to order the actors in a listed manner</w:t>
      </w:r>
      <w:r w:rsidR="00C62D2A">
        <w:t xml:space="preserve"> if desired (e.g. by importance, significance of role, order of appearance, etc.)</w:t>
      </w:r>
      <w:r w:rsidR="0077347F">
        <w:t xml:space="preserve">  This </w:t>
      </w:r>
      <w:r w:rsidR="00667838">
        <w:t xml:space="preserve">table is not intended to store film members of the movie that do not act in a scene (e.g. crew members).  </w:t>
      </w:r>
    </w:p>
    <w:p w14:paraId="13DAC088" w14:textId="440ADA02" w:rsidR="00376EA7" w:rsidRDefault="00376EA7" w:rsidP="00376EA7">
      <w:pPr>
        <w:numPr>
          <w:ilvl w:val="0"/>
          <w:numId w:val="12"/>
        </w:numPr>
      </w:pPr>
      <w:r w:rsidRPr="00D554F4">
        <w:t>MovieCrewMember</w:t>
      </w:r>
    </w:p>
    <w:p w14:paraId="6F5A5DE2" w14:textId="50BE61EF" w:rsidR="001B5183" w:rsidRDefault="001B5183" w:rsidP="001B5183">
      <w:pPr>
        <w:numPr>
          <w:ilvl w:val="1"/>
          <w:numId w:val="12"/>
        </w:numPr>
      </w:pPr>
      <w:r>
        <w:t>The purpose of this table is to track the different crew members (e.g. writers, producers, costume designers, etc.) that worked on the film.</w:t>
      </w:r>
      <w:r w:rsidR="00F53D55">
        <w:t xml:space="preserve">  The Primary key consists of the Movie, FilmMember, and FilmRole that the corresponding film member participated in.  </w:t>
      </w:r>
      <w:r w:rsidR="002317D6">
        <w:t xml:space="preserve">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w:t>
      </w:r>
      <w:r w:rsidR="00CA1AFC">
        <w:t xml:space="preserve">if </w:t>
      </w:r>
      <w:r w:rsidR="002317D6">
        <w:t>multiple producer</w:t>
      </w:r>
      <w:r w:rsidR="007153A3">
        <w:t>s</w:t>
      </w:r>
      <w:r w:rsidR="009551BF">
        <w:t xml:space="preserve"> produced a certain </w:t>
      </w:r>
      <w:r w:rsidR="00C17B35">
        <w:t>movie</w:t>
      </w:r>
      <w:r w:rsidR="002317D6">
        <w:t>).</w:t>
      </w:r>
      <w:r w:rsidR="00D32E5E">
        <w:t xml:space="preserve">  It is also possible that a member of the MovieCastMember table is also a member of the MovieCrewMember table (e.g. if one of the actors is also one of the writers).</w:t>
      </w:r>
    </w:p>
    <w:p w14:paraId="58035E21" w14:textId="42631C96" w:rsidR="008F11D7" w:rsidRDefault="008F11D7" w:rsidP="001B5183">
      <w:pPr>
        <w:numPr>
          <w:ilvl w:val="1"/>
          <w:numId w:val="12"/>
        </w:numPr>
      </w:pPr>
      <w:r>
        <w:t xml:space="preserve">This table is intended to be used to store all roles aside from Actors and Directors, since those are stored within MovieCastMember and Movie.DirectorFilmMemberId respectively.  </w:t>
      </w:r>
    </w:p>
    <w:p w14:paraId="40C51746" w14:textId="4D93E0A7" w:rsidR="001B0C81" w:rsidRDefault="001B0C81" w:rsidP="00376EA7">
      <w:pPr>
        <w:numPr>
          <w:ilvl w:val="0"/>
          <w:numId w:val="12"/>
        </w:numPr>
      </w:pPr>
      <w:r>
        <w:t>MovieImage</w:t>
      </w:r>
    </w:p>
    <w:p w14:paraId="3D1E3618" w14:textId="4BFCFEC4" w:rsidR="00183A00" w:rsidRPr="00D554F4" w:rsidRDefault="00183A00" w:rsidP="00183A00">
      <w:pPr>
        <w:numPr>
          <w:ilvl w:val="1"/>
          <w:numId w:val="12"/>
        </w:numPr>
      </w:pPr>
      <w:r>
        <w:t xml:space="preserve">The purpose of this table is to track the different uploaded images (posters/thumbnails/action photos/etc.) associated with a </w:t>
      </w:r>
      <w:r w:rsidR="00311CE4">
        <w:t xml:space="preserve">movie.  </w:t>
      </w:r>
      <w:r w:rsidR="003A32CE">
        <w:t xml:space="preserve">This table contains a unique composite key of {MovieId, ImageName} </w:t>
      </w:r>
      <w:r w:rsidR="00B32227">
        <w:t xml:space="preserve">such that each uploaded image for a movie must be provided a unique name to distinguish it from others.  In addition, the Image Type (required) (e.g. jpg, png, etc.) is stored with the uploaded movie image, as well as the raw binary File Contents (required) (using varbinary(max) in SQL Server).  A DateUploaded (required) is stored as well for when the movie’s image was uploaded/associated. </w:t>
      </w:r>
      <w:r w:rsidR="001A0041">
        <w:t xml:space="preserve"> An optional Description is available if additional details are used to describe the image.</w:t>
      </w:r>
    </w:p>
    <w:p w14:paraId="29BEE603" w14:textId="282E7869" w:rsidR="00376EA7" w:rsidRDefault="00376EA7" w:rsidP="00376EA7">
      <w:pPr>
        <w:numPr>
          <w:ilvl w:val="0"/>
          <w:numId w:val="12"/>
        </w:numPr>
      </w:pPr>
      <w:r w:rsidRPr="00D554F4">
        <w:t>MovieUserReview</w:t>
      </w:r>
    </w:p>
    <w:p w14:paraId="19CE1449" w14:textId="44D59ADB" w:rsidR="0070270C" w:rsidRDefault="0070270C" w:rsidP="0070270C">
      <w:pPr>
        <w:numPr>
          <w:ilvl w:val="1"/>
          <w:numId w:val="12"/>
        </w:numPr>
      </w:pPr>
      <w:r>
        <w:t xml:space="preserve">The purpose of this table is to track different reviews/ratings that users give to a certain movie.  </w:t>
      </w:r>
      <w:r w:rsidR="00D07019">
        <w:t>This table contains a unique composite key of {MovieId, UserId} indicating that a certain user can write only one review for a given movie.</w:t>
      </w:r>
      <w:r w:rsidR="004645D5">
        <w:t xml:space="preserve">  The required Rating column is a value 1-10 (1 being the worst, 10 being the best) that the user assigns to the film.  The Review column is an optional large text field if the user chooses to describe their review.  </w:t>
      </w:r>
      <w:r w:rsidR="00487D3C">
        <w:t>Lastly, a required DatePosted date is stored with the review, which is useful for sorting circumstances.</w:t>
      </w:r>
    </w:p>
    <w:p w14:paraId="51A2A9D6" w14:textId="1534B371" w:rsidR="00B50252" w:rsidRPr="00D554F4" w:rsidRDefault="00B50252" w:rsidP="0070270C">
      <w:pPr>
        <w:numPr>
          <w:ilvl w:val="1"/>
          <w:numId w:val="12"/>
        </w:numPr>
      </w:pPr>
      <w:r>
        <w:t>A database trigger is added to this table whenever a value changes to calculate and update the Movie.AverageUserRating column.  More details will be described in the triggers section of this document.</w:t>
      </w:r>
    </w:p>
    <w:p w14:paraId="73A791A4" w14:textId="21D4B07F" w:rsidR="00376EA7" w:rsidRDefault="00376EA7" w:rsidP="00376EA7">
      <w:pPr>
        <w:numPr>
          <w:ilvl w:val="0"/>
          <w:numId w:val="12"/>
        </w:numPr>
      </w:pPr>
      <w:r w:rsidRPr="00D554F4">
        <w:t>MovieUserReviewHelpful</w:t>
      </w:r>
    </w:p>
    <w:p w14:paraId="7783C5AF" w14:textId="5F05B77F" w:rsidR="00B50252" w:rsidRPr="00D554F4" w:rsidRDefault="00B50252" w:rsidP="00B50252">
      <w:pPr>
        <w:numPr>
          <w:ilvl w:val="1"/>
          <w:numId w:val="12"/>
        </w:numPr>
      </w:pPr>
      <w:r>
        <w:t xml:space="preserve">The purpose of this table is to track </w:t>
      </w:r>
      <w:r w:rsidR="00753626">
        <w:t xml:space="preserve">the helpfulness of user reviews (based off what other users </w:t>
      </w:r>
      <w:r w:rsidR="00B168F9">
        <w:t>think</w:t>
      </w:r>
      <w:r w:rsidR="00753626">
        <w:t xml:space="preserve"> are helpful reviews). </w:t>
      </w:r>
      <w:r w:rsidR="00A62D18">
        <w:t xml:space="preserve"> This can be thought of as an </w:t>
      </w:r>
      <w:r w:rsidR="00A62D18">
        <w:lastRenderedPageBreak/>
        <w:t xml:space="preserve">upvote/downvote (thumbs up/thumbs down) type system for reviews. </w:t>
      </w:r>
      <w:r w:rsidR="00753626">
        <w:t xml:space="preserve"> </w:t>
      </w:r>
      <w:r w:rsidR="00B168F9">
        <w:t xml:space="preserve">The MovieUserReview and UserId make apart the primary key.  This means that a certain </w:t>
      </w:r>
      <w:r w:rsidR="00A62D18">
        <w:t>u</w:t>
      </w:r>
      <w:r w:rsidR="00B168F9">
        <w:t xml:space="preserve">ser could only give </w:t>
      </w:r>
      <w:r w:rsidR="008E204C">
        <w:t xml:space="preserve">one </w:t>
      </w:r>
      <w:r w:rsidR="00B168F9">
        <w:t xml:space="preserve">opinion </w:t>
      </w:r>
      <w:r w:rsidR="008E204C">
        <w:t xml:space="preserve">of whether a certain review is helpful </w:t>
      </w:r>
      <w:r w:rsidR="00B168F9">
        <w:t xml:space="preserve">or </w:t>
      </w:r>
      <w:r w:rsidR="00123F8B">
        <w:t>n</w:t>
      </w:r>
      <w:r w:rsidR="00B168F9">
        <w:t>ot.</w:t>
      </w:r>
      <w:r w:rsidR="008E204C">
        <w:t xml:space="preserve">  </w:t>
      </w:r>
      <w:r w:rsidR="00A62D18">
        <w:t xml:space="preserve">In other words, they cannot </w:t>
      </w:r>
      <w:r w:rsidR="004E7931">
        <w:t>upvote or downvote a particular review multiple times (though they can change their upvote to a downvote, and vice-versa, if they wish).  The required IsHelpful column is used to store whether the user upvoted or downvoted the review.</w:t>
      </w:r>
      <w:r w:rsidR="00FD0356">
        <w:t xml:space="preserve">  TODO: Can a user upvote their own review?</w:t>
      </w:r>
    </w:p>
    <w:p w14:paraId="02D57D13" w14:textId="795D71F4" w:rsidR="00376EA7" w:rsidRDefault="00376EA7" w:rsidP="00376EA7">
      <w:pPr>
        <w:numPr>
          <w:ilvl w:val="0"/>
          <w:numId w:val="12"/>
        </w:numPr>
      </w:pPr>
      <w:r w:rsidRPr="00D554F4">
        <w:t>User</w:t>
      </w:r>
    </w:p>
    <w:p w14:paraId="10E99049" w14:textId="3D6BA311" w:rsidR="00FD0356" w:rsidRPr="00D554F4" w:rsidRDefault="00FD0356" w:rsidP="00FD0356">
      <w:pPr>
        <w:numPr>
          <w:ilvl w:val="1"/>
          <w:numId w:val="12"/>
        </w:numPr>
      </w:pPr>
      <w:r>
        <w:t xml:space="preserve">The purpose of this table is to track all of the users in MovieDbLite.  </w:t>
      </w:r>
      <w:r w:rsidR="007167B3">
        <w:t xml:space="preserve">Each user creates a required (unique key) UserName to use for logins.  A required email is also stored to use for email communication with the user.  </w:t>
      </w:r>
      <w:r w:rsidR="00015A51">
        <w:t xml:space="preserve"> The user also enters a password upon account creation, and the hashed version of it is stored in the database.  More details about that are discussed in the security section of this document.  Lastly, each user is assigned to one and only one </w:t>
      </w:r>
      <w:r w:rsidR="00ED7979">
        <w:t>U</w:t>
      </w:r>
      <w:r w:rsidR="00015A51">
        <w:t xml:space="preserve">ser </w:t>
      </w:r>
      <w:r w:rsidR="00ED7979">
        <w:t>R</w:t>
      </w:r>
      <w:r w:rsidR="00015A51">
        <w:t xml:space="preserve">ole.  </w:t>
      </w:r>
      <w:r w:rsidR="00ED7979">
        <w:t>This user role dictates their permissions to the application.</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lastRenderedPageBreak/>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8" w:name="_Toc516748831"/>
      <w:bookmarkStart w:id="19" w:name="_Toc516748919"/>
      <w:r w:rsidRPr="00443A4D">
        <w:rPr>
          <w:rFonts w:ascii="Times New Roman" w:hAnsi="Times New Roman" w:cs="Times New Roman"/>
          <w:i w:val="0"/>
          <w:sz w:val="24"/>
          <w:szCs w:val="24"/>
        </w:rPr>
        <w:t>Design Rationale</w:t>
      </w:r>
      <w:bookmarkEnd w:id="18"/>
      <w:bookmarkEnd w:id="19"/>
    </w:p>
    <w:p w14:paraId="4A5EDD1B" w14:textId="77777777" w:rsidR="00AC435B" w:rsidRDefault="00AC435B" w:rsidP="00443A4D">
      <w:pPr>
        <w:rPr>
          <w:bCs/>
          <w:szCs w:val="28"/>
        </w:rPr>
      </w:pPr>
      <w:r>
        <w:rPr>
          <w:rFonts w:ascii="Comic Sans MS" w:hAnsi="Comic Sans MS"/>
          <w:bCs/>
          <w:color w:val="3366FF"/>
          <w:sz w:val="20"/>
          <w:szCs w:val="28"/>
        </w:rPr>
        <w:t>Why did you choose a particular ER design?  Think about how your database design may be challenged and how you can defend your design. For example, did you use artificial primary keys and why?  Why did you choose non-identifying relationship for two entities when it could be modeled as identifying relationship? Why?</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0" w:name="_Toc516748832"/>
      <w:bookmarkStart w:id="21" w:name="_Toc516748920"/>
      <w:r w:rsidRPr="00443A4D">
        <w:rPr>
          <w:rFonts w:ascii="Times New Roman" w:hAnsi="Times New Roman" w:cs="Times New Roman"/>
          <w:i w:val="0"/>
          <w:sz w:val="24"/>
          <w:szCs w:val="24"/>
        </w:rPr>
        <w:t>E/R Model</w:t>
      </w:r>
      <w:bookmarkEnd w:id="20"/>
      <w:bookmarkEnd w:id="21"/>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3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r>
        <w:t>General Movie Information</w:t>
      </w:r>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w:t>
      </w:r>
      <w:r w:rsidR="008331EA">
        <w:lastRenderedPageBreak/>
        <w:t>Movie_Language are many-to-many 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3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r>
        <w:t>User Access and Reviews</w:t>
      </w:r>
    </w:p>
    <w:p w14:paraId="4E9359F3" w14:textId="29C41E6A" w:rsidR="00191003" w:rsidRDefault="00397A4F" w:rsidP="00191003">
      <w:r>
        <w:t xml:space="preserve">The diagram in this section illustrates how 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r>
        <w:t>Movie Cast and Crew</w:t>
      </w:r>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3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r>
        <w:t>Award Shows and Winners</w:t>
      </w:r>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3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2" w:name="_Toc516748833"/>
      <w:bookmarkStart w:id="23" w:name="_Toc516748921"/>
      <w:r w:rsidRPr="00443A4D">
        <w:rPr>
          <w:rFonts w:ascii="Times New Roman" w:hAnsi="Times New Roman" w:cs="Times New Roman"/>
          <w:sz w:val="24"/>
          <w:szCs w:val="24"/>
        </w:rPr>
        <w:t>Entities</w:t>
      </w:r>
      <w:bookmarkEnd w:id="22"/>
      <w:bookmarkEnd w:id="23"/>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bookmarkStart w:id="24" w:name="_Toc516748834"/>
      <w:bookmarkStart w:id="25" w:name="_Toc516748922"/>
      <w:r w:rsidRPr="00443A4D">
        <w:rPr>
          <w:rFonts w:ascii="Times New Roman" w:hAnsi="Times New Roman" w:cs="Times New Roman"/>
          <w:sz w:val="24"/>
          <w:szCs w:val="24"/>
        </w:rPr>
        <w:t>Relationships</w:t>
      </w:r>
      <w:bookmarkEnd w:id="24"/>
      <w:bookmarkEnd w:id="25"/>
    </w:p>
    <w:p w14:paraId="2B03C19B" w14:textId="0D205803" w:rsidR="00100F33" w:rsidRPr="00100F33" w:rsidRDefault="00100F33" w:rsidP="00100F33">
      <w:r w:rsidRPr="006A1C94">
        <w:rPr>
          <w:highlight w:val="yellow"/>
        </w:rPr>
        <w:t>This section describes the relationships</w:t>
      </w:r>
      <w:r w:rsidR="006A1C94" w:rsidRPr="006A1C94">
        <w:rPr>
          <w:highlight w:val="yellow"/>
        </w:rPr>
        <w:t xml:space="preserve"> from a schema perspective</w:t>
      </w:r>
      <w:r w:rsidRPr="006A1C94">
        <w:rPr>
          <w:highlight w:val="yellow"/>
        </w:rPr>
        <w:t>.</w:t>
      </w:r>
      <w:r w:rsidR="006A1C94" w:rsidRPr="006A1C94">
        <w:rPr>
          <w:highlight w:val="yellow"/>
        </w:rPr>
        <w:t xml:space="preserve"> Certain zero to many things are not actually zero to many data wise.</w:t>
      </w:r>
    </w:p>
    <w:p w14:paraId="0E1A1FD9" w14:textId="79832ABE" w:rsidR="00EB2430" w:rsidRDefault="00EB2430" w:rsidP="00875FDC">
      <w:pPr>
        <w:pStyle w:val="Heading4"/>
        <w:numPr>
          <w:ilvl w:val="0"/>
          <w:numId w:val="0"/>
        </w:numPr>
        <w:ind w:left="864" w:hanging="864"/>
      </w:pPr>
      <w:bookmarkStart w:id="26" w:name="_Toc516748835"/>
      <w:bookmarkStart w:id="27" w:name="_Toc516748923"/>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w:t>
      </w:r>
      <w:r w:rsidR="00777F6E">
        <w:t xml:space="preserve">show instance </w:t>
      </w:r>
      <w:r w:rsidR="00777F6E">
        <w:t xml:space="preserve">is associated with one and only one award show.  An award show can have zero to many </w:t>
      </w:r>
      <w:r w:rsidR="00777F6E">
        <w:t>award show</w:t>
      </w:r>
      <w:r w:rsidR="00CB52E1">
        <w:t xml:space="preserve"> </w:t>
      </w:r>
      <w:r w:rsidR="00777F6E">
        <w:t>instances</w:t>
      </w:r>
      <w:r w:rsidR="00777F6E">
        <w:t>.</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lastRenderedPageBreak/>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3D943512" w14:textId="07DE81D7" w:rsidR="00CB52E1" w:rsidRDefault="00875FDC" w:rsidP="00CB52E1">
      <w:pPr>
        <w:pStyle w:val="Heading4"/>
        <w:numPr>
          <w:ilvl w:val="3"/>
          <w:numId w:val="29"/>
        </w:numPr>
      </w:pPr>
      <w:r>
        <w:t>AwardWinner to Award</w:t>
      </w:r>
    </w:p>
    <w:p w14:paraId="7D5C76F0" w14:textId="45D89D2E" w:rsidR="00585FDB" w:rsidRDefault="00585FDB" w:rsidP="00585FDB">
      <w:pPr>
        <w:pStyle w:val="ListParagraph"/>
        <w:numPr>
          <w:ilvl w:val="0"/>
          <w:numId w:val="28"/>
        </w:numPr>
        <w:spacing w:after="160" w:line="259" w:lineRule="auto"/>
      </w:pPr>
      <w:r w:rsidRPr="00BD4117">
        <w:rPr>
          <w:b/>
          <w:bCs/>
        </w:rPr>
        <w:t>Description</w:t>
      </w:r>
      <w:r w:rsidRPr="009041C5">
        <w:rPr>
          <w:b/>
          <w:bCs/>
        </w:rPr>
        <w:t xml:space="preserve">: </w:t>
      </w:r>
      <w:r>
        <w:t xml:space="preserve">An award </w:t>
      </w:r>
      <w:r w:rsidR="008905C2">
        <w:t xml:space="preserve">winner </w:t>
      </w:r>
      <w:r>
        <w:t xml:space="preserve">is associated with one and only one award.  An award show can </w:t>
      </w:r>
      <w:r w:rsidR="008905C2">
        <w:t>have zero or many award winners.</w:t>
      </w:r>
    </w:p>
    <w:p w14:paraId="5F4BDE28" w14:textId="18EA94F8" w:rsidR="00585FDB" w:rsidRPr="00BD4117" w:rsidRDefault="008D31BD" w:rsidP="00585FDB">
      <w:pPr>
        <w:pStyle w:val="ListParagraph"/>
        <w:numPr>
          <w:ilvl w:val="0"/>
          <w:numId w:val="28"/>
        </w:numPr>
        <w:spacing w:after="160" w:line="259" w:lineRule="auto"/>
        <w:rPr>
          <w:b/>
          <w:bCs/>
        </w:rPr>
      </w:pPr>
      <w:r>
        <w:rPr>
          <w:b/>
          <w:bCs/>
        </w:rPr>
        <w:t>Layman’s Terms</w:t>
      </w:r>
      <w:r w:rsidR="00585FDB" w:rsidRPr="00BD4117">
        <w:rPr>
          <w:b/>
          <w:bCs/>
        </w:rPr>
        <w:t>:</w:t>
      </w:r>
      <w:r w:rsidR="00585FDB">
        <w:rPr>
          <w:b/>
          <w:bCs/>
        </w:rPr>
        <w:t xml:space="preserve"> </w:t>
      </w:r>
      <w:r w:rsidR="008905C2">
        <w:t>This relationship tracks the award an award winner wins.</w:t>
      </w:r>
    </w:p>
    <w:p w14:paraId="7C967FDE" w14:textId="77777777" w:rsidR="00585FDB" w:rsidRDefault="00585FDB" w:rsidP="00585FDB">
      <w:pPr>
        <w:pStyle w:val="ListParagraph"/>
        <w:numPr>
          <w:ilvl w:val="0"/>
          <w:numId w:val="28"/>
        </w:numPr>
        <w:spacing w:after="160" w:line="259" w:lineRule="auto"/>
      </w:pPr>
      <w:r w:rsidRPr="009041C5">
        <w:rPr>
          <w:b/>
          <w:bCs/>
        </w:rPr>
        <w:t xml:space="preserve">Cardinality: </w:t>
      </w:r>
      <w:r>
        <w:t xml:space="preserve">This is a one-to-many relationship. </w:t>
      </w:r>
    </w:p>
    <w:p w14:paraId="34B45199" w14:textId="5E70708F" w:rsidR="00585FDB" w:rsidRDefault="00585FDB" w:rsidP="00585FDB">
      <w:pPr>
        <w:pStyle w:val="ListParagraph"/>
        <w:numPr>
          <w:ilvl w:val="0"/>
          <w:numId w:val="28"/>
        </w:numPr>
        <w:spacing w:after="160" w:line="259" w:lineRule="auto"/>
      </w:pPr>
      <w:r w:rsidRPr="00FA3012">
        <w:rPr>
          <w:b/>
          <w:bCs/>
        </w:rPr>
        <w:t>Parent Entit</w:t>
      </w:r>
      <w:r>
        <w:rPr>
          <w:b/>
          <w:bCs/>
        </w:rPr>
        <w:t xml:space="preserve">y: </w:t>
      </w:r>
      <w:r>
        <w:t>Award</w:t>
      </w:r>
    </w:p>
    <w:p w14:paraId="04AB2E6E" w14:textId="13A2E176" w:rsidR="00585FDB" w:rsidRDefault="00585FDB" w:rsidP="00585FDB">
      <w:pPr>
        <w:pStyle w:val="ListParagraph"/>
        <w:numPr>
          <w:ilvl w:val="0"/>
          <w:numId w:val="28"/>
        </w:numPr>
        <w:spacing w:after="160" w:line="259" w:lineRule="auto"/>
      </w:pPr>
      <w:r w:rsidRPr="00895593">
        <w:rPr>
          <w:b/>
          <w:bCs/>
        </w:rPr>
        <w:t>Child Entity</w:t>
      </w:r>
      <w:r>
        <w:t xml:space="preserve">: Award </w:t>
      </w:r>
      <w:r w:rsidR="002E34F5">
        <w:t>Winner</w:t>
      </w:r>
    </w:p>
    <w:p w14:paraId="3620EF41" w14:textId="15D0CD9A" w:rsidR="00585FDB" w:rsidRDefault="00585FDB" w:rsidP="00585FDB">
      <w:pPr>
        <w:pStyle w:val="ListParagraph"/>
        <w:numPr>
          <w:ilvl w:val="0"/>
          <w:numId w:val="28"/>
        </w:numPr>
        <w:spacing w:after="160" w:line="259" w:lineRule="auto"/>
      </w:pPr>
      <w:r>
        <w:rPr>
          <w:b/>
          <w:bCs/>
        </w:rPr>
        <w:t>Participation:</w:t>
      </w:r>
      <w:r>
        <w:t xml:space="preserve"> The Award </w:t>
      </w:r>
      <w:r w:rsidR="002E34F5">
        <w:t xml:space="preserve">Winner </w:t>
      </w:r>
      <w:r>
        <w:t xml:space="preserve">(being the child entity) has </w:t>
      </w:r>
      <w:r w:rsidRPr="00D31FCA">
        <w:rPr>
          <w:b/>
          <w:bCs/>
        </w:rPr>
        <w:t>total participation</w:t>
      </w:r>
      <w:r>
        <w:t xml:space="preserve"> in the relationship, and the Award (being the parent entity) has </w:t>
      </w:r>
      <w:r w:rsidRPr="00D31FCA">
        <w:rPr>
          <w:b/>
          <w:bCs/>
        </w:rPr>
        <w:t>partial participation</w:t>
      </w:r>
      <w:r>
        <w:t xml:space="preserve"> in the relationship.</w:t>
      </w:r>
    </w:p>
    <w:p w14:paraId="0FF63DAB" w14:textId="3C3D4397" w:rsidR="00CB52E1" w:rsidRPr="00CB52E1" w:rsidRDefault="00585FDB" w:rsidP="00CB52E1">
      <w:pPr>
        <w:pStyle w:val="ListParagraph"/>
        <w:numPr>
          <w:ilvl w:val="0"/>
          <w:numId w:val="28"/>
        </w:numPr>
        <w:spacing w:after="160" w:line="259" w:lineRule="auto"/>
      </w:pPr>
      <w:r w:rsidRPr="00581FFB">
        <w:rPr>
          <w:b/>
          <w:bCs/>
        </w:rPr>
        <w:t>Identification:</w:t>
      </w:r>
      <w:r>
        <w:t xml:space="preserve"> This relationship is a</w:t>
      </w:r>
      <w:r w:rsidR="00DA712E">
        <w:t>n</w:t>
      </w:r>
      <w:r>
        <w:t xml:space="preserve"> </w:t>
      </w:r>
      <w:r w:rsidRPr="00CC1B34">
        <w:rPr>
          <w:b/>
          <w:bCs/>
        </w:rPr>
        <w:t>identifying</w:t>
      </w:r>
      <w:r>
        <w:t xml:space="preserve"> relationship.</w:t>
      </w:r>
      <w:r w:rsidR="00DA712E">
        <w:t xml:space="preserve">  The Award</w:t>
      </w:r>
      <w:r w:rsidR="008C7CD4">
        <w:t>Id</w:t>
      </w:r>
      <w:r w:rsidR="00DA712E">
        <w:t xml:space="preserve"> is a part of the AwardWinner’s Primary Key.</w:t>
      </w:r>
    </w:p>
    <w:p w14:paraId="60DBFF77" w14:textId="3B0FD15E" w:rsidR="00062799" w:rsidRDefault="00875FDC" w:rsidP="00062799">
      <w:pPr>
        <w:pStyle w:val="Heading4"/>
        <w:numPr>
          <w:ilvl w:val="3"/>
          <w:numId w:val="29"/>
        </w:numPr>
      </w:pPr>
      <w:r>
        <w:t>AwardWinner to AwardShowInstance</w:t>
      </w:r>
    </w:p>
    <w:p w14:paraId="1556D033" w14:textId="71DC1E25" w:rsidR="00D65C53" w:rsidRDefault="00D65C53" w:rsidP="00D65C53">
      <w:pPr>
        <w:pStyle w:val="ListParagraph"/>
        <w:numPr>
          <w:ilvl w:val="0"/>
          <w:numId w:val="28"/>
        </w:numPr>
        <w:spacing w:after="160" w:line="259" w:lineRule="auto"/>
      </w:pPr>
      <w:r w:rsidRPr="00BD4117">
        <w:rPr>
          <w:b/>
          <w:bCs/>
        </w:rPr>
        <w:t>Description</w:t>
      </w:r>
      <w:r w:rsidRPr="009041C5">
        <w:rPr>
          <w:b/>
          <w:bCs/>
        </w:rPr>
        <w:t xml:space="preserve">: </w:t>
      </w:r>
      <w:r>
        <w:t xml:space="preserve">An award winner </w:t>
      </w:r>
      <w:r w:rsidR="00082A0A">
        <w:t xml:space="preserve">record </w:t>
      </w:r>
      <w:r>
        <w:t>is associated with one and only one award</w:t>
      </w:r>
      <w:r w:rsidR="00082A0A">
        <w:t xml:space="preserve"> show instance</w:t>
      </w:r>
      <w:r>
        <w:t xml:space="preserve">.  An award show </w:t>
      </w:r>
      <w:r w:rsidR="00082A0A">
        <w:t xml:space="preserve">instance </w:t>
      </w:r>
      <w:r>
        <w:t>can have zero or many award winners.</w:t>
      </w:r>
    </w:p>
    <w:p w14:paraId="3E7DEDEC" w14:textId="55A633FA" w:rsidR="00D65C53" w:rsidRPr="00BD4117" w:rsidRDefault="00D65C53" w:rsidP="00D65C53">
      <w:pPr>
        <w:pStyle w:val="ListParagraph"/>
        <w:numPr>
          <w:ilvl w:val="0"/>
          <w:numId w:val="28"/>
        </w:numPr>
        <w:spacing w:after="160" w:line="259" w:lineRule="auto"/>
        <w:rPr>
          <w:b/>
          <w:bCs/>
        </w:rPr>
      </w:pPr>
      <w:r>
        <w:rPr>
          <w:b/>
          <w:bCs/>
        </w:rPr>
        <w:t>Layman’s Terms</w:t>
      </w:r>
      <w:r w:rsidRPr="00BD4117">
        <w:rPr>
          <w:b/>
          <w:bCs/>
        </w:rPr>
        <w:t>:</w:t>
      </w:r>
      <w:r>
        <w:rPr>
          <w:b/>
          <w:bCs/>
        </w:rPr>
        <w:t xml:space="preserve"> </w:t>
      </w:r>
      <w:r w:rsidR="007A20E3">
        <w:t>This tracks all the award winners of a certain award show instance.</w:t>
      </w:r>
    </w:p>
    <w:p w14:paraId="001D55D3" w14:textId="77777777" w:rsidR="00D65C53" w:rsidRDefault="00D65C53" w:rsidP="00D65C53">
      <w:pPr>
        <w:pStyle w:val="ListParagraph"/>
        <w:numPr>
          <w:ilvl w:val="0"/>
          <w:numId w:val="28"/>
        </w:numPr>
        <w:spacing w:after="160" w:line="259" w:lineRule="auto"/>
      </w:pPr>
      <w:r w:rsidRPr="009041C5">
        <w:rPr>
          <w:b/>
          <w:bCs/>
        </w:rPr>
        <w:t xml:space="preserve">Cardinality: </w:t>
      </w:r>
      <w:r>
        <w:t xml:space="preserve">This is a one-to-many relationship. </w:t>
      </w:r>
    </w:p>
    <w:p w14:paraId="00722007" w14:textId="1C2F1651" w:rsidR="00D65C53" w:rsidRDefault="00D65C53" w:rsidP="00D65C53">
      <w:pPr>
        <w:pStyle w:val="ListParagraph"/>
        <w:numPr>
          <w:ilvl w:val="0"/>
          <w:numId w:val="28"/>
        </w:numPr>
        <w:spacing w:after="160" w:line="259" w:lineRule="auto"/>
      </w:pPr>
      <w:r w:rsidRPr="00FA3012">
        <w:rPr>
          <w:b/>
          <w:bCs/>
        </w:rPr>
        <w:t>Parent Entit</w:t>
      </w:r>
      <w:r>
        <w:rPr>
          <w:b/>
          <w:bCs/>
        </w:rPr>
        <w:t xml:space="preserve">y: </w:t>
      </w:r>
      <w:r>
        <w:t>Award</w:t>
      </w:r>
      <w:r w:rsidR="009729D6">
        <w:t xml:space="preserve"> Show Instance</w:t>
      </w:r>
    </w:p>
    <w:p w14:paraId="35434BA4" w14:textId="77777777" w:rsidR="00D65C53" w:rsidRDefault="00D65C53" w:rsidP="00D65C53">
      <w:pPr>
        <w:pStyle w:val="ListParagraph"/>
        <w:numPr>
          <w:ilvl w:val="0"/>
          <w:numId w:val="28"/>
        </w:numPr>
        <w:spacing w:after="160" w:line="259" w:lineRule="auto"/>
      </w:pPr>
      <w:r w:rsidRPr="00895593">
        <w:rPr>
          <w:b/>
          <w:bCs/>
        </w:rPr>
        <w:t>Child Entity</w:t>
      </w:r>
      <w:r>
        <w:t>: Award Winner</w:t>
      </w:r>
    </w:p>
    <w:p w14:paraId="71B9A309" w14:textId="5B6A7EEE" w:rsidR="00D65C53" w:rsidRDefault="00D65C53" w:rsidP="00D65C53">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Award </w:t>
      </w:r>
      <w:r w:rsidR="009947E9">
        <w:t xml:space="preserve">Show Instance </w:t>
      </w:r>
      <w:r>
        <w:t xml:space="preserve">(being the parent entity) has </w:t>
      </w:r>
      <w:r w:rsidRPr="00D31FCA">
        <w:rPr>
          <w:b/>
          <w:bCs/>
        </w:rPr>
        <w:t>partial participation</w:t>
      </w:r>
      <w:r>
        <w:t xml:space="preserve"> in the relationship.</w:t>
      </w:r>
    </w:p>
    <w:p w14:paraId="3E9192AA" w14:textId="230C3B08" w:rsidR="00062799" w:rsidRPr="00062799" w:rsidRDefault="00D65C53" w:rsidP="00062799">
      <w:pPr>
        <w:pStyle w:val="ListParagraph"/>
        <w:numPr>
          <w:ilvl w:val="0"/>
          <w:numId w:val="28"/>
        </w:numPr>
        <w:spacing w:after="160" w:line="259" w:lineRule="auto"/>
      </w:pPr>
      <w:r w:rsidRPr="00581FFB">
        <w:rPr>
          <w:b/>
          <w:bCs/>
        </w:rPr>
        <w:t>Identification:</w:t>
      </w:r>
      <w:r>
        <w:t xml:space="preserve"> This relationship is an </w:t>
      </w:r>
      <w:r w:rsidRPr="00CC1B34">
        <w:rPr>
          <w:b/>
          <w:bCs/>
        </w:rPr>
        <w:t>identifying</w:t>
      </w:r>
      <w:r>
        <w:t xml:space="preserve"> relationship.  The Award</w:t>
      </w:r>
      <w:r w:rsidR="00EF3426">
        <w:t>ShowInstance</w:t>
      </w:r>
      <w:r>
        <w:t>Id is a part of the AwardWinner’s Primary Key.</w:t>
      </w:r>
    </w:p>
    <w:p w14:paraId="1A4A23AB" w14:textId="501D3EA2" w:rsidR="00D94EB0" w:rsidRDefault="00875FDC" w:rsidP="00D94EB0">
      <w:pPr>
        <w:pStyle w:val="Heading4"/>
        <w:numPr>
          <w:ilvl w:val="3"/>
          <w:numId w:val="29"/>
        </w:numPr>
      </w:pPr>
      <w:r>
        <w:t>AwardWinner to FilmMember</w:t>
      </w:r>
    </w:p>
    <w:p w14:paraId="3C0F0165" w14:textId="0983E8D1" w:rsidR="00D94EB0" w:rsidRDefault="00D94EB0" w:rsidP="00D94EB0">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157BF3">
        <w:t>film member</w:t>
      </w:r>
      <w:r>
        <w:t>.  A</w:t>
      </w:r>
      <w:r w:rsidR="00157BF3">
        <w:t xml:space="preserve"> film member </w:t>
      </w:r>
      <w:r>
        <w:t>can have zero or many award winners.</w:t>
      </w:r>
    </w:p>
    <w:p w14:paraId="26B5424E" w14:textId="422B122F" w:rsidR="00D94EB0" w:rsidRPr="00BD4117" w:rsidRDefault="00D94EB0" w:rsidP="00D94EB0">
      <w:pPr>
        <w:pStyle w:val="ListParagraph"/>
        <w:numPr>
          <w:ilvl w:val="0"/>
          <w:numId w:val="28"/>
        </w:numPr>
        <w:spacing w:after="160" w:line="259" w:lineRule="auto"/>
        <w:rPr>
          <w:b/>
          <w:bCs/>
        </w:rPr>
      </w:pPr>
      <w:r>
        <w:rPr>
          <w:b/>
          <w:bCs/>
        </w:rPr>
        <w:t>Layman’s Terms</w:t>
      </w:r>
      <w:r w:rsidRPr="00BD4117">
        <w:rPr>
          <w:b/>
          <w:bCs/>
        </w:rPr>
        <w:t>:</w:t>
      </w:r>
      <w:r>
        <w:rPr>
          <w:b/>
          <w:bCs/>
        </w:rPr>
        <w:t xml:space="preserve"> </w:t>
      </w:r>
      <w:r w:rsidR="00BD25FC">
        <w:t xml:space="preserve">A film member </w:t>
      </w:r>
      <w:r w:rsidR="003F6942">
        <w:t xml:space="preserve">may </w:t>
      </w:r>
      <w:r w:rsidR="00BD25FC">
        <w:t>win many awards</w:t>
      </w:r>
      <w:r w:rsidR="003F6942">
        <w:t xml:space="preserve"> (but could also win none)</w:t>
      </w:r>
      <w:r w:rsidR="00BD25FC">
        <w:t>.</w:t>
      </w:r>
      <w:r w:rsidR="00B50FAF">
        <w:t xml:space="preserve">  </w:t>
      </w:r>
    </w:p>
    <w:p w14:paraId="12BD702C" w14:textId="77777777" w:rsidR="00D94EB0" w:rsidRDefault="00D94EB0" w:rsidP="00D94EB0">
      <w:pPr>
        <w:pStyle w:val="ListParagraph"/>
        <w:numPr>
          <w:ilvl w:val="0"/>
          <w:numId w:val="28"/>
        </w:numPr>
        <w:spacing w:after="160" w:line="259" w:lineRule="auto"/>
      </w:pPr>
      <w:r w:rsidRPr="009041C5">
        <w:rPr>
          <w:b/>
          <w:bCs/>
        </w:rPr>
        <w:t xml:space="preserve">Cardinality: </w:t>
      </w:r>
      <w:r>
        <w:t xml:space="preserve">This is a one-to-many relationship. </w:t>
      </w:r>
    </w:p>
    <w:p w14:paraId="0885068E" w14:textId="433AD90A" w:rsidR="00D94EB0" w:rsidRDefault="00D94EB0" w:rsidP="00D94EB0">
      <w:pPr>
        <w:pStyle w:val="ListParagraph"/>
        <w:numPr>
          <w:ilvl w:val="0"/>
          <w:numId w:val="28"/>
        </w:numPr>
        <w:spacing w:after="160" w:line="259" w:lineRule="auto"/>
      </w:pPr>
      <w:r w:rsidRPr="00FA3012">
        <w:rPr>
          <w:b/>
          <w:bCs/>
        </w:rPr>
        <w:t>Parent Entit</w:t>
      </w:r>
      <w:r>
        <w:rPr>
          <w:b/>
          <w:bCs/>
        </w:rPr>
        <w:t xml:space="preserve">y: </w:t>
      </w:r>
      <w:r w:rsidR="00B50FAF">
        <w:t>Film Member</w:t>
      </w:r>
    </w:p>
    <w:p w14:paraId="72591C65" w14:textId="77777777" w:rsidR="00D94EB0" w:rsidRDefault="00D94EB0" w:rsidP="00D94EB0">
      <w:pPr>
        <w:pStyle w:val="ListParagraph"/>
        <w:numPr>
          <w:ilvl w:val="0"/>
          <w:numId w:val="28"/>
        </w:numPr>
        <w:spacing w:after="160" w:line="259" w:lineRule="auto"/>
      </w:pPr>
      <w:r w:rsidRPr="00895593">
        <w:rPr>
          <w:b/>
          <w:bCs/>
        </w:rPr>
        <w:t>Child Entity</w:t>
      </w:r>
      <w:r>
        <w:t>: Award Winner</w:t>
      </w:r>
    </w:p>
    <w:p w14:paraId="5FA35257" w14:textId="5B52E157" w:rsidR="00D94EB0" w:rsidRDefault="00D94EB0" w:rsidP="00D94EB0">
      <w:pPr>
        <w:pStyle w:val="ListParagraph"/>
        <w:numPr>
          <w:ilvl w:val="0"/>
          <w:numId w:val="28"/>
        </w:numPr>
        <w:spacing w:after="160" w:line="259" w:lineRule="auto"/>
      </w:pPr>
      <w:r>
        <w:rPr>
          <w:b/>
          <w:bCs/>
        </w:rPr>
        <w:lastRenderedPageBreak/>
        <w:t>Participation:</w:t>
      </w:r>
      <w:r>
        <w:t xml:space="preserve"> The Award Winner (being the child entity) has </w:t>
      </w:r>
      <w:r w:rsidRPr="00D31FCA">
        <w:rPr>
          <w:b/>
          <w:bCs/>
        </w:rPr>
        <w:t>total participation</w:t>
      </w:r>
      <w:r>
        <w:t xml:space="preserve"> in the relationship, and the </w:t>
      </w:r>
      <w:r w:rsidR="00B50FAF">
        <w:t xml:space="preserve">Film Member </w:t>
      </w:r>
      <w:r>
        <w:t xml:space="preserve">(being the parent entity) has </w:t>
      </w:r>
      <w:r w:rsidRPr="00D31FCA">
        <w:rPr>
          <w:b/>
          <w:bCs/>
        </w:rPr>
        <w:t>partial participation</w:t>
      </w:r>
      <w:r>
        <w:t xml:space="preserve"> in the relationship.</w:t>
      </w:r>
    </w:p>
    <w:p w14:paraId="25154544" w14:textId="071BB660" w:rsidR="00D94EB0" w:rsidRPr="00D94EB0" w:rsidRDefault="00D94EB0" w:rsidP="00D94EB0">
      <w:pPr>
        <w:pStyle w:val="ListParagraph"/>
        <w:numPr>
          <w:ilvl w:val="0"/>
          <w:numId w:val="28"/>
        </w:numPr>
        <w:spacing w:after="160" w:line="259" w:lineRule="auto"/>
      </w:pPr>
      <w:r w:rsidRPr="00581FFB">
        <w:rPr>
          <w:b/>
          <w:bCs/>
        </w:rPr>
        <w:t>Identification:</w:t>
      </w:r>
      <w:r>
        <w:t xml:space="preserve"> This relationship is an </w:t>
      </w:r>
      <w:r w:rsidRPr="00CC1B34">
        <w:rPr>
          <w:b/>
          <w:bCs/>
        </w:rPr>
        <w:t>identifying</w:t>
      </w:r>
      <w:r>
        <w:t xml:space="preserve"> relationship.  The </w:t>
      </w:r>
      <w:r w:rsidR="00952EB1">
        <w:t>FilmMemberId</w:t>
      </w:r>
      <w:r>
        <w:t xml:space="preserve"> is a part of the AwardWinner’s Primary Key.</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Movie to RestrictionRating</w:t>
      </w:r>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lastRenderedPageBreak/>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5F7F711D" w14:textId="149B438A" w:rsidR="00875FDC" w:rsidRDefault="00875FDC" w:rsidP="00875FDC">
      <w:pPr>
        <w:pStyle w:val="Heading4"/>
        <w:numPr>
          <w:ilvl w:val="3"/>
          <w:numId w:val="29"/>
        </w:numPr>
      </w:pPr>
      <w:r>
        <w:t>Movie_Genre to Genre</w:t>
      </w:r>
    </w:p>
    <w:p w14:paraId="237ABFBB" w14:textId="371A1E0F" w:rsidR="00E34B3A" w:rsidRDefault="00E34B3A" w:rsidP="00E34B3A"/>
    <w:p w14:paraId="7FFFF6F8" w14:textId="4A1CB1D7" w:rsidR="00E34B3A" w:rsidRPr="00E34B3A" w:rsidRDefault="00E34B3A" w:rsidP="00E34B3A">
      <w:r>
        <w:t>TODO:</w:t>
      </w:r>
    </w:p>
    <w:p w14:paraId="3723564E" w14:textId="49DF707A" w:rsidR="00875FDC" w:rsidRDefault="00875FDC" w:rsidP="00875FDC">
      <w:pPr>
        <w:pStyle w:val="Heading4"/>
        <w:numPr>
          <w:ilvl w:val="3"/>
          <w:numId w:val="29"/>
        </w:numPr>
      </w:pPr>
      <w:r>
        <w:t>Movie_Genre to Movie</w:t>
      </w:r>
    </w:p>
    <w:p w14:paraId="1BEADD54" w14:textId="1C398D4D" w:rsidR="00E34B3A" w:rsidRDefault="00E34B3A" w:rsidP="00E34B3A"/>
    <w:p w14:paraId="66EE75C6" w14:textId="70B0972E" w:rsidR="00E34B3A" w:rsidRPr="00E34B3A" w:rsidRDefault="00E34B3A" w:rsidP="00E34B3A">
      <w:r>
        <w:t>TODO:</w:t>
      </w:r>
    </w:p>
    <w:p w14:paraId="61B2AFF9" w14:textId="41A4B1FA" w:rsidR="00875FDC" w:rsidRDefault="00875FDC" w:rsidP="00875FDC">
      <w:pPr>
        <w:pStyle w:val="Heading4"/>
        <w:numPr>
          <w:ilvl w:val="3"/>
          <w:numId w:val="29"/>
        </w:numPr>
      </w:pPr>
      <w:r>
        <w:t>Movie_Language to LanguageIsoCode</w:t>
      </w:r>
    </w:p>
    <w:p w14:paraId="664C9DCF" w14:textId="244EEDCF" w:rsidR="00E34B3A" w:rsidRDefault="00E34B3A" w:rsidP="00E34B3A"/>
    <w:p w14:paraId="0305EF5A" w14:textId="1CF099B4" w:rsidR="00E34B3A" w:rsidRPr="00E34B3A" w:rsidRDefault="00E34B3A" w:rsidP="00E34B3A">
      <w:r>
        <w:t>TODO:</w:t>
      </w:r>
    </w:p>
    <w:p w14:paraId="1F15C1CB" w14:textId="55453D5F" w:rsidR="00875FDC" w:rsidRDefault="00875FDC" w:rsidP="00875FDC">
      <w:pPr>
        <w:pStyle w:val="Heading4"/>
        <w:numPr>
          <w:ilvl w:val="3"/>
          <w:numId w:val="29"/>
        </w:numPr>
      </w:pPr>
      <w:r>
        <w:t>Movie_Language to Movie</w:t>
      </w:r>
    </w:p>
    <w:p w14:paraId="5C503B14" w14:textId="0CF758BE" w:rsidR="00E34B3A" w:rsidRDefault="00E34B3A" w:rsidP="00E34B3A"/>
    <w:p w14:paraId="081428C6" w14:textId="1094A52D" w:rsidR="00E34B3A" w:rsidRPr="00E34B3A" w:rsidRDefault="00E34B3A" w:rsidP="00E34B3A">
      <w:r>
        <w:t>TODO:</w:t>
      </w:r>
    </w:p>
    <w:p w14:paraId="31582C86" w14:textId="2C2D3268" w:rsidR="00E34B3A" w:rsidRDefault="00875FDC" w:rsidP="00E34B3A">
      <w:pPr>
        <w:pStyle w:val="Heading4"/>
        <w:numPr>
          <w:ilvl w:val="3"/>
          <w:numId w:val="29"/>
        </w:numPr>
      </w:pPr>
      <w:r>
        <w:t>MovieCastMember to FilmMember</w:t>
      </w:r>
      <w:r w:rsidR="00E34B3A">
        <w:t xml:space="preserve"> (Actor)</w:t>
      </w:r>
    </w:p>
    <w:p w14:paraId="31FA94B0" w14:textId="3C1D4AD0" w:rsidR="00E34B3A" w:rsidRDefault="00E34B3A" w:rsidP="00E34B3A">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w:t>
      </w:r>
      <w:r w:rsidR="00D34DCD">
        <w:t xml:space="preserve">movie cast member record is associated with one and only one </w:t>
      </w:r>
      <w:r w:rsidR="00B81D09">
        <w:t xml:space="preserve">actor </w:t>
      </w:r>
      <w:r w:rsidR="00D34DCD">
        <w:t>film member</w:t>
      </w:r>
      <w:r>
        <w:t xml:space="preserve">.  </w:t>
      </w:r>
      <w:r w:rsidR="00D34DCD">
        <w:t>A</w:t>
      </w:r>
      <w:r w:rsidR="00A62EF7">
        <w:t>n actor</w:t>
      </w:r>
      <w:r w:rsidR="00D34DCD">
        <w:t xml:space="preserve"> film member can </w:t>
      </w:r>
      <w:r>
        <w:t>be associated with zero or many movie</w:t>
      </w:r>
      <w:r w:rsidR="005E2696">
        <w:t xml:space="preserve"> cast member</w:t>
      </w:r>
      <w:r w:rsidR="0070195D">
        <w:t xml:space="preserve"> records</w:t>
      </w:r>
      <w:r>
        <w:t xml:space="preserve">. </w:t>
      </w:r>
    </w:p>
    <w:p w14:paraId="7526F4EF" w14:textId="6DA9C881" w:rsidR="00E34B3A" w:rsidRPr="00BD4117" w:rsidRDefault="00E34B3A" w:rsidP="00E34B3A">
      <w:pPr>
        <w:pStyle w:val="ListParagraph"/>
        <w:numPr>
          <w:ilvl w:val="0"/>
          <w:numId w:val="28"/>
        </w:numPr>
        <w:spacing w:after="160" w:line="259" w:lineRule="auto"/>
        <w:rPr>
          <w:b/>
          <w:bCs/>
        </w:rPr>
      </w:pPr>
      <w:r>
        <w:rPr>
          <w:b/>
          <w:bCs/>
        </w:rPr>
        <w:t>Layman’s Terms</w:t>
      </w:r>
      <w:r w:rsidRPr="00BD4117">
        <w:rPr>
          <w:b/>
          <w:bCs/>
        </w:rPr>
        <w:t>:</w:t>
      </w:r>
      <w:r>
        <w:rPr>
          <w:b/>
          <w:bCs/>
        </w:rPr>
        <w:t xml:space="preserve"> </w:t>
      </w:r>
      <w:r w:rsidR="00997B0A">
        <w:t>An actor can act in many movies.</w:t>
      </w:r>
    </w:p>
    <w:p w14:paraId="728F733A" w14:textId="77777777" w:rsidR="00E34B3A" w:rsidRDefault="00E34B3A" w:rsidP="00E34B3A">
      <w:pPr>
        <w:pStyle w:val="ListParagraph"/>
        <w:numPr>
          <w:ilvl w:val="0"/>
          <w:numId w:val="28"/>
        </w:numPr>
        <w:spacing w:after="160" w:line="259" w:lineRule="auto"/>
      </w:pPr>
      <w:r w:rsidRPr="009041C5">
        <w:rPr>
          <w:b/>
          <w:bCs/>
        </w:rPr>
        <w:t xml:space="preserve">Cardinality: </w:t>
      </w:r>
      <w:r>
        <w:t xml:space="preserve">This is a one-to-many relationship. </w:t>
      </w:r>
    </w:p>
    <w:p w14:paraId="04446266" w14:textId="439184E2" w:rsidR="00E34B3A" w:rsidRDefault="00E34B3A" w:rsidP="00E34B3A">
      <w:pPr>
        <w:pStyle w:val="ListParagraph"/>
        <w:numPr>
          <w:ilvl w:val="0"/>
          <w:numId w:val="28"/>
        </w:numPr>
        <w:spacing w:after="160" w:line="259" w:lineRule="auto"/>
      </w:pPr>
      <w:r w:rsidRPr="00FA3012">
        <w:rPr>
          <w:b/>
          <w:bCs/>
        </w:rPr>
        <w:t>Parent Entit</w:t>
      </w:r>
      <w:r>
        <w:rPr>
          <w:b/>
          <w:bCs/>
        </w:rPr>
        <w:t xml:space="preserve">y: </w:t>
      </w:r>
      <w:r w:rsidR="0013343E">
        <w:t>Film Member</w:t>
      </w:r>
    </w:p>
    <w:p w14:paraId="4E7F8CF0" w14:textId="647AB207" w:rsidR="00E34B3A" w:rsidRDefault="00E34B3A" w:rsidP="00E34B3A">
      <w:pPr>
        <w:pStyle w:val="ListParagraph"/>
        <w:numPr>
          <w:ilvl w:val="0"/>
          <w:numId w:val="28"/>
        </w:numPr>
        <w:spacing w:after="160" w:line="259" w:lineRule="auto"/>
      </w:pPr>
      <w:r w:rsidRPr="00895593">
        <w:rPr>
          <w:b/>
          <w:bCs/>
        </w:rPr>
        <w:t>Child Entity</w:t>
      </w:r>
      <w:r>
        <w:t>: Movie</w:t>
      </w:r>
      <w:r w:rsidR="0013343E">
        <w:t xml:space="preserve"> Cast Member</w:t>
      </w:r>
    </w:p>
    <w:p w14:paraId="0E4EC1A3" w14:textId="319C7118" w:rsidR="00E34B3A" w:rsidRDefault="00E34B3A" w:rsidP="00E34B3A">
      <w:pPr>
        <w:pStyle w:val="ListParagraph"/>
        <w:numPr>
          <w:ilvl w:val="0"/>
          <w:numId w:val="28"/>
        </w:numPr>
        <w:spacing w:after="160" w:line="259" w:lineRule="auto"/>
      </w:pPr>
      <w:r>
        <w:rPr>
          <w:b/>
          <w:bCs/>
        </w:rPr>
        <w:t>Participation:</w:t>
      </w:r>
      <w:r>
        <w:t xml:space="preserve"> The Movie </w:t>
      </w:r>
      <w:r w:rsidR="000E6CD1">
        <w:t xml:space="preserve">Cast Member (being the child entity) </w:t>
      </w:r>
      <w:r>
        <w:t xml:space="preserve">has </w:t>
      </w:r>
      <w:r w:rsidR="000E6CD1">
        <w:rPr>
          <w:b/>
          <w:bCs/>
        </w:rPr>
        <w:t xml:space="preserve">total </w:t>
      </w:r>
      <w:r w:rsidRPr="00D31FCA">
        <w:rPr>
          <w:b/>
          <w:bCs/>
        </w:rPr>
        <w:t>participation</w:t>
      </w:r>
      <w:r>
        <w:t xml:space="preserve"> in the relationship, and the </w:t>
      </w:r>
      <w:r w:rsidR="000E6CD1">
        <w:t xml:space="preserve">Film Member (being the parent entity) </w:t>
      </w:r>
      <w:r>
        <w:t xml:space="preserve">has </w:t>
      </w:r>
      <w:r w:rsidRPr="00D31FCA">
        <w:rPr>
          <w:b/>
          <w:bCs/>
        </w:rPr>
        <w:t>partial participation</w:t>
      </w:r>
      <w:r>
        <w:t xml:space="preserve"> in the relationship.</w:t>
      </w:r>
    </w:p>
    <w:p w14:paraId="7E6733A6" w14:textId="5470A4EA" w:rsidR="00E34B3A" w:rsidRPr="00784304" w:rsidRDefault="00E34B3A" w:rsidP="00E34B3A">
      <w:pPr>
        <w:pStyle w:val="ListParagraph"/>
        <w:numPr>
          <w:ilvl w:val="0"/>
          <w:numId w:val="28"/>
        </w:numPr>
        <w:spacing w:after="160" w:line="259" w:lineRule="auto"/>
      </w:pPr>
      <w:r w:rsidRPr="00581FFB">
        <w:rPr>
          <w:b/>
          <w:bCs/>
        </w:rPr>
        <w:t>Identification:</w:t>
      </w:r>
      <w:r>
        <w:t xml:space="preserve"> This relationship is a</w:t>
      </w:r>
      <w:r w:rsidR="004F3124" w:rsidRPr="004F3124">
        <w:t>n</w:t>
      </w:r>
      <w:r w:rsidR="004F3124">
        <w:rPr>
          <w:b/>
          <w:bCs/>
        </w:rPr>
        <w:t xml:space="preserve"> </w:t>
      </w:r>
      <w:r w:rsidRPr="00CC1B34">
        <w:rPr>
          <w:b/>
          <w:bCs/>
        </w:rPr>
        <w:t>identifying</w:t>
      </w:r>
      <w:r>
        <w:t xml:space="preserve"> relationship.  </w:t>
      </w:r>
      <w:r w:rsidR="000D5B24">
        <w:t xml:space="preserve">The FilmMemberId is a part of the </w:t>
      </w:r>
      <w:r w:rsidR="000D5B24">
        <w:t>MovieCastMember’s</w:t>
      </w:r>
      <w:r w:rsidR="000D5B24">
        <w:t xml:space="preserve"> Primary Key.</w:t>
      </w:r>
    </w:p>
    <w:p w14:paraId="0310AE47" w14:textId="77777777" w:rsidR="00E34B3A" w:rsidRPr="00E34B3A" w:rsidRDefault="00E34B3A" w:rsidP="00E34B3A"/>
    <w:p w14:paraId="2BA33C94" w14:textId="3EDC62E2" w:rsidR="00AD301F" w:rsidRDefault="00875FDC" w:rsidP="00AD301F">
      <w:pPr>
        <w:pStyle w:val="Heading4"/>
        <w:numPr>
          <w:ilvl w:val="3"/>
          <w:numId w:val="29"/>
        </w:numPr>
      </w:pPr>
      <w:r>
        <w:t>MovieCastMember to Movie</w:t>
      </w:r>
    </w:p>
    <w:p w14:paraId="42E0E53E" w14:textId="17CA6E3E" w:rsidR="00AD301F" w:rsidRDefault="00AD301F" w:rsidP="00AD301F">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st member record is associated with one and only one </w:t>
      </w:r>
      <w:r w:rsidR="005E2696">
        <w:t>movie</w:t>
      </w:r>
      <w:r>
        <w:t>.  A</w:t>
      </w:r>
      <w:r w:rsidR="005E2696">
        <w:t xml:space="preserve"> movie </w:t>
      </w:r>
      <w:r>
        <w:t xml:space="preserve">can be associated with zero or many </w:t>
      </w:r>
      <w:r w:rsidR="008A0126">
        <w:t>movie cast members</w:t>
      </w:r>
      <w:r>
        <w:t xml:space="preserve">. </w:t>
      </w:r>
    </w:p>
    <w:p w14:paraId="48C75942" w14:textId="36025927" w:rsidR="00AD301F" w:rsidRPr="00BD4117" w:rsidRDefault="00AD301F" w:rsidP="00AD301F">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70195D">
        <w:t xml:space="preserve">movie can have </w:t>
      </w:r>
      <w:r w:rsidR="008A0126">
        <w:t xml:space="preserve">many </w:t>
      </w:r>
      <w:r w:rsidR="0070195D">
        <w:t>cast members.</w:t>
      </w:r>
    </w:p>
    <w:p w14:paraId="22B81BBC" w14:textId="77777777" w:rsidR="00AD301F" w:rsidRDefault="00AD301F" w:rsidP="00AD301F">
      <w:pPr>
        <w:pStyle w:val="ListParagraph"/>
        <w:numPr>
          <w:ilvl w:val="0"/>
          <w:numId w:val="28"/>
        </w:numPr>
        <w:spacing w:after="160" w:line="259" w:lineRule="auto"/>
      </w:pPr>
      <w:r w:rsidRPr="009041C5">
        <w:rPr>
          <w:b/>
          <w:bCs/>
        </w:rPr>
        <w:t xml:space="preserve">Cardinality: </w:t>
      </w:r>
      <w:r>
        <w:t xml:space="preserve">This is a one-to-many relationship. </w:t>
      </w:r>
    </w:p>
    <w:p w14:paraId="0C0CBE36" w14:textId="35B7CCD0" w:rsidR="00AD301F" w:rsidRDefault="00AD301F" w:rsidP="00AD301F">
      <w:pPr>
        <w:pStyle w:val="ListParagraph"/>
        <w:numPr>
          <w:ilvl w:val="0"/>
          <w:numId w:val="28"/>
        </w:numPr>
        <w:spacing w:after="160" w:line="259" w:lineRule="auto"/>
      </w:pPr>
      <w:r w:rsidRPr="00FA3012">
        <w:rPr>
          <w:b/>
          <w:bCs/>
        </w:rPr>
        <w:t>Parent Entit</w:t>
      </w:r>
      <w:r>
        <w:rPr>
          <w:b/>
          <w:bCs/>
        </w:rPr>
        <w:t xml:space="preserve">y: </w:t>
      </w:r>
      <w:r w:rsidR="008A0126">
        <w:t>Movie</w:t>
      </w:r>
    </w:p>
    <w:p w14:paraId="5FE9D8F5" w14:textId="77777777" w:rsidR="00AD301F" w:rsidRDefault="00AD301F" w:rsidP="00AD301F">
      <w:pPr>
        <w:pStyle w:val="ListParagraph"/>
        <w:numPr>
          <w:ilvl w:val="0"/>
          <w:numId w:val="28"/>
        </w:numPr>
        <w:spacing w:after="160" w:line="259" w:lineRule="auto"/>
      </w:pPr>
      <w:r w:rsidRPr="00895593">
        <w:rPr>
          <w:b/>
          <w:bCs/>
        </w:rPr>
        <w:t>Child Entity</w:t>
      </w:r>
      <w:r>
        <w:t>: Movie Cast Member</w:t>
      </w:r>
    </w:p>
    <w:p w14:paraId="293529D0" w14:textId="3778D63C" w:rsidR="00AD301F" w:rsidRDefault="00AD301F" w:rsidP="00AD301F">
      <w:pPr>
        <w:pStyle w:val="ListParagraph"/>
        <w:numPr>
          <w:ilvl w:val="0"/>
          <w:numId w:val="28"/>
        </w:numPr>
        <w:spacing w:after="160" w:line="259" w:lineRule="auto"/>
      </w:pPr>
      <w:r>
        <w:rPr>
          <w:b/>
          <w:bCs/>
        </w:rPr>
        <w:lastRenderedPageBreak/>
        <w:t>Participation:</w:t>
      </w:r>
      <w:r>
        <w:t xml:space="preserve"> The Movie Cast Member (being the child entity) has </w:t>
      </w:r>
      <w:r>
        <w:rPr>
          <w:b/>
          <w:bCs/>
        </w:rPr>
        <w:t xml:space="preserve">total </w:t>
      </w:r>
      <w:r w:rsidRPr="00D31FCA">
        <w:rPr>
          <w:b/>
          <w:bCs/>
        </w:rPr>
        <w:t>participation</w:t>
      </w:r>
      <w:r>
        <w:t xml:space="preserve"> in the relationship, and the </w:t>
      </w:r>
      <w:r w:rsidR="008A0126">
        <w:t xml:space="preserve">Movie </w:t>
      </w:r>
      <w:r>
        <w:t xml:space="preserve">(being the parent entity) has </w:t>
      </w:r>
      <w:r w:rsidRPr="00D31FCA">
        <w:rPr>
          <w:b/>
          <w:bCs/>
        </w:rPr>
        <w:t>partial participation</w:t>
      </w:r>
      <w:r>
        <w:t xml:space="preserve"> in the relationship.</w:t>
      </w:r>
    </w:p>
    <w:p w14:paraId="7791DF3C" w14:textId="42DF1DC2" w:rsidR="00AD301F" w:rsidRPr="00784304" w:rsidRDefault="00AD301F" w:rsidP="00AD301F">
      <w:pPr>
        <w:pStyle w:val="ListParagraph"/>
        <w:numPr>
          <w:ilvl w:val="0"/>
          <w:numId w:val="28"/>
        </w:numPr>
        <w:spacing w:after="160" w:line="259" w:lineRule="auto"/>
      </w:pPr>
      <w:r w:rsidRPr="00581FFB">
        <w:rPr>
          <w:b/>
          <w:bCs/>
        </w:rPr>
        <w:t>Identification:</w:t>
      </w:r>
      <w:r>
        <w:t xml:space="preserve"> This relationship is a</w:t>
      </w:r>
      <w:r w:rsidRPr="004F3124">
        <w:t>n</w:t>
      </w:r>
      <w:r>
        <w:rPr>
          <w:b/>
          <w:bCs/>
        </w:rPr>
        <w:t xml:space="preserve"> </w:t>
      </w:r>
      <w:r w:rsidRPr="00CC1B34">
        <w:rPr>
          <w:b/>
          <w:bCs/>
        </w:rPr>
        <w:t>identifying</w:t>
      </w:r>
      <w:r>
        <w:t xml:space="preserve"> relationship.  The </w:t>
      </w:r>
      <w:r w:rsidR="00AC45E9">
        <w:t>MovieId</w:t>
      </w:r>
      <w:bookmarkStart w:id="28" w:name="_GoBack"/>
      <w:bookmarkEnd w:id="28"/>
      <w:r>
        <w:t xml:space="preserve"> is a part of the MovieCastMember’s Primary Key.</w:t>
      </w:r>
    </w:p>
    <w:p w14:paraId="33AE5ADF" w14:textId="77777777" w:rsidR="00AD301F" w:rsidRPr="00AD301F" w:rsidRDefault="00AD301F" w:rsidP="00AD301F"/>
    <w:p w14:paraId="49041A40" w14:textId="77777777" w:rsidR="00875FDC" w:rsidRDefault="00875FDC" w:rsidP="00875FDC">
      <w:pPr>
        <w:pStyle w:val="Heading4"/>
        <w:numPr>
          <w:ilvl w:val="3"/>
          <w:numId w:val="29"/>
        </w:numPr>
      </w:pPr>
      <w:r>
        <w:t>MovieCrewMember to FilmMember</w:t>
      </w:r>
    </w:p>
    <w:p w14:paraId="3D6FE7E3" w14:textId="77777777" w:rsidR="00875FDC" w:rsidRDefault="00875FDC" w:rsidP="00875FDC">
      <w:pPr>
        <w:pStyle w:val="Heading4"/>
        <w:numPr>
          <w:ilvl w:val="3"/>
          <w:numId w:val="29"/>
        </w:numPr>
      </w:pPr>
      <w:r>
        <w:t>MovieCrewMember to FilmRole</w:t>
      </w:r>
    </w:p>
    <w:p w14:paraId="091FB2C1" w14:textId="77777777" w:rsidR="00875FDC" w:rsidRDefault="00875FDC" w:rsidP="00875FDC">
      <w:pPr>
        <w:pStyle w:val="Heading4"/>
        <w:numPr>
          <w:ilvl w:val="3"/>
          <w:numId w:val="29"/>
        </w:numPr>
      </w:pPr>
      <w:r>
        <w:t>MovieCrewMember to Movie</w:t>
      </w:r>
    </w:p>
    <w:p w14:paraId="20194DF0" w14:textId="77777777" w:rsidR="00875FDC" w:rsidRDefault="00875FDC" w:rsidP="00875FDC">
      <w:pPr>
        <w:pStyle w:val="Heading4"/>
        <w:numPr>
          <w:ilvl w:val="3"/>
          <w:numId w:val="29"/>
        </w:numPr>
      </w:pPr>
      <w:r>
        <w:t>MovieImage to ImageType</w:t>
      </w:r>
    </w:p>
    <w:p w14:paraId="05CFB008" w14:textId="77777777" w:rsidR="00875FDC" w:rsidRDefault="00875FDC" w:rsidP="00875FDC">
      <w:pPr>
        <w:pStyle w:val="Heading4"/>
        <w:numPr>
          <w:ilvl w:val="3"/>
          <w:numId w:val="29"/>
        </w:numPr>
      </w:pPr>
      <w:r>
        <w:t>MovieImage to Movie</w:t>
      </w:r>
    </w:p>
    <w:p w14:paraId="0BA0CD18" w14:textId="77777777" w:rsidR="00875FDC" w:rsidRDefault="00875FDC" w:rsidP="00875FDC">
      <w:pPr>
        <w:pStyle w:val="Heading4"/>
        <w:numPr>
          <w:ilvl w:val="3"/>
          <w:numId w:val="29"/>
        </w:numPr>
      </w:pPr>
      <w:r>
        <w:t>MovieUserReview to Movie</w:t>
      </w:r>
    </w:p>
    <w:p w14:paraId="32E8CF50" w14:textId="77777777" w:rsidR="00875FDC" w:rsidRDefault="00875FDC" w:rsidP="00875FDC">
      <w:pPr>
        <w:pStyle w:val="Heading4"/>
        <w:numPr>
          <w:ilvl w:val="3"/>
          <w:numId w:val="29"/>
        </w:numPr>
      </w:pPr>
      <w:r>
        <w:t>MovieUserReview to User</w:t>
      </w:r>
    </w:p>
    <w:p w14:paraId="2865EF61" w14:textId="77777777" w:rsidR="00875FDC" w:rsidRDefault="00875FDC" w:rsidP="00875FDC">
      <w:pPr>
        <w:pStyle w:val="Heading4"/>
        <w:numPr>
          <w:ilvl w:val="3"/>
          <w:numId w:val="29"/>
        </w:numPr>
      </w:pPr>
      <w:r>
        <w:t>MovieUserReviewHelpful to MovieUserReview</w:t>
      </w:r>
    </w:p>
    <w:p w14:paraId="699D225E" w14:textId="77777777" w:rsidR="00875FDC" w:rsidRDefault="00875FDC" w:rsidP="00875FDC">
      <w:pPr>
        <w:pStyle w:val="Heading4"/>
        <w:numPr>
          <w:ilvl w:val="3"/>
          <w:numId w:val="29"/>
        </w:numPr>
      </w:pPr>
      <w:r>
        <w:t>MovieUserReviewHelpful to User</w:t>
      </w:r>
    </w:p>
    <w:p w14:paraId="7F3E07F0" w14:textId="4C3C70F3" w:rsidR="00EB2430" w:rsidRPr="00EB2430" w:rsidRDefault="00875FDC" w:rsidP="00875FDC">
      <w:pPr>
        <w:pStyle w:val="Heading4"/>
        <w:numPr>
          <w:ilvl w:val="3"/>
          <w:numId w:val="29"/>
        </w:numPr>
      </w:pPr>
      <w:r>
        <w:t>User to UserRole</w:t>
      </w:r>
    </w:p>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r w:rsidRPr="00443A4D">
        <w:rPr>
          <w:rFonts w:ascii="Times New Roman" w:hAnsi="Times New Roman" w:cs="Times New Roman"/>
          <w:sz w:val="24"/>
          <w:szCs w:val="24"/>
        </w:rPr>
        <w:t>E/R Diagram</w:t>
      </w:r>
      <w:bookmarkEnd w:id="26"/>
      <w:bookmarkEnd w:id="27"/>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29" w:name="_Toc516748836"/>
      <w:bookmarkStart w:id="30" w:name="_Toc516748924"/>
      <w:r w:rsidRPr="00443A4D">
        <w:rPr>
          <w:rFonts w:ascii="Times New Roman" w:hAnsi="Times New Roman" w:cs="Times New Roman"/>
          <w:i w:val="0"/>
          <w:sz w:val="24"/>
          <w:szCs w:val="24"/>
        </w:rPr>
        <w:t>Relational Model</w:t>
      </w:r>
      <w:bookmarkEnd w:id="29"/>
      <w:bookmarkEnd w:id="30"/>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1" w:name="_Toc516748837"/>
      <w:bookmarkStart w:id="32" w:name="_Toc516748925"/>
      <w:r w:rsidRPr="00443A4D">
        <w:rPr>
          <w:rFonts w:ascii="Times New Roman" w:hAnsi="Times New Roman" w:cs="Times New Roman"/>
          <w:sz w:val="24"/>
          <w:szCs w:val="24"/>
        </w:rPr>
        <w:t>Data Dictionary</w:t>
      </w:r>
      <w:bookmarkEnd w:id="31"/>
      <w:bookmarkEnd w:id="32"/>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4 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33" w:name="_Toc516748838"/>
      <w:bookmarkStart w:id="34" w:name="_Toc516748926"/>
      <w:r w:rsidRPr="00734F6E">
        <w:rPr>
          <w:rFonts w:ascii="Times New Roman" w:hAnsi="Times New Roman" w:cs="Times New Roman"/>
          <w:sz w:val="24"/>
          <w:szCs w:val="24"/>
        </w:rPr>
        <w:t>Integrity Rules</w:t>
      </w:r>
      <w:bookmarkEnd w:id="33"/>
      <w:bookmarkEnd w:id="34"/>
    </w:p>
    <w:p w14:paraId="22442427" w14:textId="77777777" w:rsidR="00AC435B" w:rsidRDefault="00AC435B" w:rsidP="00443A4D">
      <w:pPr>
        <w:rPr>
          <w:bCs/>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2B2BA677"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35" w:name="_Toc516748839"/>
      <w:bookmarkStart w:id="36" w:name="_Toc516748927"/>
      <w:r w:rsidRPr="00734F6E">
        <w:rPr>
          <w:rFonts w:ascii="Times New Roman" w:hAnsi="Times New Roman" w:cs="Times New Roman"/>
          <w:sz w:val="24"/>
          <w:szCs w:val="24"/>
        </w:rPr>
        <w:lastRenderedPageBreak/>
        <w:t>Operational Rules</w:t>
      </w:r>
      <w:bookmarkEnd w:id="35"/>
      <w:bookmarkEnd w:id="36"/>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t>UserNam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37" w:name="_Toc516748840"/>
      <w:bookmarkStart w:id="38" w:name="_Toc516748928"/>
      <w:r w:rsidRPr="00734F6E">
        <w:rPr>
          <w:rFonts w:ascii="Times New Roman" w:hAnsi="Times New Roman" w:cs="Times New Roman"/>
          <w:sz w:val="24"/>
          <w:szCs w:val="24"/>
        </w:rPr>
        <w:t>Operations</w:t>
      </w:r>
      <w:bookmarkEnd w:id="37"/>
      <w:bookmarkEnd w:id="38"/>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39" w:name="_Toc516748841"/>
      <w:bookmarkStart w:id="40" w:name="_Toc516748929"/>
      <w:r w:rsidRPr="00734F6E">
        <w:rPr>
          <w:rFonts w:ascii="Times New Roman" w:hAnsi="Times New Roman" w:cs="Times New Roman"/>
          <w:i w:val="0"/>
          <w:sz w:val="24"/>
          <w:szCs w:val="24"/>
        </w:rPr>
        <w:t>Security</w:t>
      </w:r>
      <w:bookmarkStart w:id="41" w:name="_Toc516748842"/>
      <w:bookmarkStart w:id="42" w:name="_Toc516748930"/>
      <w:bookmarkEnd w:id="39"/>
      <w:bookmarkEnd w:id="40"/>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r>
        <w:t>3.4.1. Password Storage</w:t>
      </w:r>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5"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36"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37"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lastRenderedPageBreak/>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r>
        <w:t xml:space="preserve">SQL Injection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39" w:history="1">
        <w:r w:rsidRPr="00C04AB3">
          <w:rPr>
            <w:rStyle w:val="Hyperlink"/>
          </w:rPr>
          <w:t>SqlCommand</w:t>
        </w:r>
      </w:hyperlink>
      <w:r>
        <w:t xml:space="preserve"> and </w:t>
      </w:r>
      <w:hyperlink r:id="rId40"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41"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The new instance is added to the database by simply adding it to the context’s collection (via Add method), and then calling 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lastRenderedPageBreak/>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43" w:name="_Ref36850990"/>
      <w:r>
        <w:t>Database Connection Strings</w:t>
      </w:r>
      <w:bookmarkEnd w:id="43"/>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4"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5"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lastRenderedPageBreak/>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r>
        <w:t>Network Connection</w:t>
      </w:r>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1"/>
      <w:bookmarkEnd w:id="42"/>
    </w:p>
    <w:p w14:paraId="30FB2013" w14:textId="77777777" w:rsidR="00E57239" w:rsidRDefault="00E57239" w:rsidP="00734F6E"/>
    <w:p w14:paraId="00852FA8" w14:textId="67C189AE" w:rsidR="00E57239" w:rsidRDefault="00E57239" w:rsidP="00E57239">
      <w:pPr>
        <w:pStyle w:val="Heading3"/>
        <w:numPr>
          <w:ilvl w:val="2"/>
          <w:numId w:val="25"/>
        </w:numPr>
      </w:pPr>
      <w:r>
        <w:t>Automated Database Backup</w:t>
      </w:r>
      <w:r w:rsidR="00C229A9">
        <w:t>s</w:t>
      </w:r>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47"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lastRenderedPageBreak/>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r>
        <w:t>Full Database Recovery Model</w:t>
      </w:r>
    </w:p>
    <w:p w14:paraId="720A26CC" w14:textId="44D6A011" w:rsidR="00CC3BEE" w:rsidRDefault="006F2054" w:rsidP="00344FB3">
      <w:r>
        <w:t>T</w:t>
      </w:r>
      <w:r w:rsidR="00344FB3" w:rsidRPr="001B6948">
        <w:t xml:space="preserve">he </w:t>
      </w:r>
      <w:hyperlink r:id="rId51"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2"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lastRenderedPageBreak/>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r>
        <w:t xml:space="preserve">Source Control of Database </w:t>
      </w:r>
      <w:r w:rsidR="00A50262">
        <w:t>and Application</w:t>
      </w:r>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4" w:name="_Toc516748843"/>
      <w:bookmarkStart w:id="45"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4"/>
      <w:bookmarkEnd w:id="45"/>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6" w:name="_Toc516748844"/>
      <w:bookmarkStart w:id="47" w:name="_Toc516748932"/>
      <w:r w:rsidRPr="00734F6E">
        <w:rPr>
          <w:rFonts w:ascii="Times New Roman" w:hAnsi="Times New Roman" w:cs="Times New Roman"/>
          <w:i w:val="0"/>
          <w:sz w:val="24"/>
          <w:szCs w:val="24"/>
        </w:rPr>
        <w:t>Other Possible E/R Relationships</w:t>
      </w:r>
      <w:bookmarkEnd w:id="46"/>
      <w:bookmarkEnd w:id="4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8" w:name="_Toc516748845"/>
      <w:bookmarkStart w:id="49" w:name="_Toc516748933"/>
      <w:r w:rsidRPr="00734F6E">
        <w:rPr>
          <w:rFonts w:ascii="Times New Roman" w:hAnsi="Times New Roman" w:cs="Times New Roman"/>
          <w:sz w:val="24"/>
          <w:szCs w:val="24"/>
        </w:rPr>
        <w:t>Implementation Description</w:t>
      </w:r>
      <w:bookmarkEnd w:id="48"/>
      <w:bookmarkEnd w:id="4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0" w:name="_Toc516748846"/>
      <w:bookmarkStart w:id="51" w:name="_Toc516748934"/>
      <w:r w:rsidRPr="00734F6E">
        <w:rPr>
          <w:rFonts w:ascii="Times New Roman" w:hAnsi="Times New Roman" w:cs="Times New Roman"/>
          <w:i w:val="0"/>
          <w:sz w:val="24"/>
          <w:szCs w:val="24"/>
        </w:rPr>
        <w:t>Data Dictionary</w:t>
      </w:r>
      <w:bookmarkEnd w:id="50"/>
      <w:bookmarkEnd w:id="51"/>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2" w:name="_Toc516748847"/>
      <w:bookmarkStart w:id="53" w:name="_Toc516748935"/>
      <w:r w:rsidRPr="00734F6E">
        <w:rPr>
          <w:rFonts w:ascii="Times New Roman" w:hAnsi="Times New Roman" w:cs="Times New Roman"/>
          <w:i w:val="0"/>
          <w:sz w:val="24"/>
          <w:szCs w:val="24"/>
        </w:rPr>
        <w:t>Advanced Features</w:t>
      </w:r>
      <w:bookmarkEnd w:id="52"/>
      <w:bookmarkEnd w:id="53"/>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4" w:name="_Toc516748848"/>
      <w:bookmarkStart w:id="55" w:name="_Toc516748936"/>
      <w:r w:rsidRPr="00734F6E">
        <w:rPr>
          <w:rFonts w:ascii="Times New Roman" w:hAnsi="Times New Roman" w:cs="Times New Roman"/>
          <w:i w:val="0"/>
          <w:sz w:val="24"/>
          <w:szCs w:val="24"/>
        </w:rPr>
        <w:t>Queries</w:t>
      </w:r>
      <w:bookmarkEnd w:id="54"/>
      <w:bookmarkEnd w:id="55"/>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70AEC0F0"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6" w:name="_Toc516748849"/>
      <w:bookmarkStart w:id="57" w:name="_Toc516748937"/>
      <w:r w:rsidRPr="00734F6E">
        <w:rPr>
          <w:rFonts w:ascii="Times New Roman" w:hAnsi="Times New Roman" w:cs="Times New Roman"/>
          <w:sz w:val="24"/>
          <w:szCs w:val="24"/>
        </w:rPr>
        <w:lastRenderedPageBreak/>
        <w:t>Customer Bills</w:t>
      </w:r>
      <w:bookmarkEnd w:id="56"/>
      <w:bookmarkEnd w:id="57"/>
    </w:p>
    <w:p w14:paraId="7B2CA434" w14:textId="77777777" w:rsidR="00AC435B" w:rsidRDefault="00AC435B" w:rsidP="00734F6E">
      <w:pPr>
        <w:rPr>
          <w:bCs/>
          <w:szCs w:val="28"/>
        </w:rPr>
      </w:pPr>
      <w:r>
        <w:rPr>
          <w:rFonts w:ascii="Comic Sans MS" w:hAnsi="Comic Sans MS"/>
          <w:bCs/>
          <w:color w:val="3366FF"/>
          <w:sz w:val="20"/>
          <w:szCs w:val="28"/>
        </w:rPr>
        <w:t>How did you query customer bills?  Provide SQL statements.</w:t>
      </w:r>
    </w:p>
    <w:p w14:paraId="7AA46A2E"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8" w:name="_Toc516748850"/>
      <w:bookmarkStart w:id="59" w:name="_Toc516748938"/>
      <w:r w:rsidRPr="00734F6E">
        <w:rPr>
          <w:rFonts w:ascii="Times New Roman" w:hAnsi="Times New Roman" w:cs="Times New Roman"/>
          <w:sz w:val="24"/>
          <w:szCs w:val="24"/>
        </w:rPr>
        <w:t>Customer Rental History</w:t>
      </w:r>
      <w:bookmarkEnd w:id="58"/>
      <w:bookmarkEnd w:id="59"/>
    </w:p>
    <w:p w14:paraId="108A5A54" w14:textId="77777777" w:rsidR="00AC435B" w:rsidRDefault="00AC435B" w:rsidP="00734F6E">
      <w:pPr>
        <w:rPr>
          <w:bCs/>
          <w:szCs w:val="28"/>
        </w:rPr>
      </w:pPr>
      <w:r>
        <w:rPr>
          <w:rFonts w:ascii="Comic Sans MS" w:hAnsi="Comic Sans MS"/>
          <w:bCs/>
          <w:color w:val="3366FF"/>
          <w:sz w:val="20"/>
          <w:szCs w:val="28"/>
        </w:rPr>
        <w:t>Same as above.</w:t>
      </w:r>
    </w:p>
    <w:p w14:paraId="26B8067C"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0" w:name="_Toc516748851"/>
      <w:bookmarkStart w:id="61" w:name="_Toc516748939"/>
      <w:r w:rsidRPr="00734F6E">
        <w:rPr>
          <w:rFonts w:ascii="Times New Roman" w:hAnsi="Times New Roman" w:cs="Times New Roman"/>
          <w:sz w:val="24"/>
          <w:szCs w:val="24"/>
        </w:rPr>
        <w:t>Movie Rental History</w:t>
      </w:r>
      <w:bookmarkEnd w:id="60"/>
      <w:bookmarkEnd w:id="61"/>
    </w:p>
    <w:p w14:paraId="7CDD7ED6" w14:textId="77777777" w:rsidR="00AC435B" w:rsidRDefault="00AC435B" w:rsidP="00734F6E">
      <w:pPr>
        <w:rPr>
          <w:bCs/>
          <w:szCs w:val="28"/>
        </w:rPr>
      </w:pPr>
      <w:r>
        <w:rPr>
          <w:rFonts w:ascii="Comic Sans MS" w:hAnsi="Comic Sans MS"/>
          <w:bCs/>
          <w:color w:val="3366FF"/>
          <w:sz w:val="20"/>
          <w:szCs w:val="28"/>
        </w:rPr>
        <w:t>Same as above.</w:t>
      </w:r>
    </w:p>
    <w:p w14:paraId="5857D5FF"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2" w:name="_Toc516748852"/>
      <w:bookmarkStart w:id="63" w:name="_Toc516748940"/>
      <w:r w:rsidRPr="00734F6E">
        <w:rPr>
          <w:rFonts w:ascii="Times New Roman" w:hAnsi="Times New Roman" w:cs="Times New Roman"/>
          <w:sz w:val="24"/>
          <w:szCs w:val="24"/>
        </w:rPr>
        <w:t>List all videos by movie category</w:t>
      </w:r>
      <w:bookmarkEnd w:id="62"/>
      <w:bookmarkEnd w:id="63"/>
    </w:p>
    <w:p w14:paraId="3CB97406" w14:textId="77777777" w:rsidR="00AC435B" w:rsidRDefault="00AC435B" w:rsidP="00734F6E">
      <w:pPr>
        <w:rPr>
          <w:bCs/>
          <w:szCs w:val="28"/>
        </w:rPr>
      </w:pPr>
      <w:r>
        <w:rPr>
          <w:rFonts w:ascii="Comic Sans MS" w:hAnsi="Comic Sans MS"/>
          <w:bCs/>
          <w:color w:val="3366FF"/>
          <w:sz w:val="20"/>
          <w:szCs w:val="28"/>
        </w:rPr>
        <w:t>Same as above.</w:t>
      </w:r>
    </w:p>
    <w:p w14:paraId="31A4E299"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4" w:name="_Toc516748853"/>
      <w:bookmarkStart w:id="65" w:name="_Toc516748941"/>
      <w:r w:rsidRPr="00734F6E">
        <w:rPr>
          <w:rFonts w:ascii="Times New Roman" w:hAnsi="Times New Roman" w:cs="Times New Roman"/>
          <w:sz w:val="24"/>
          <w:szCs w:val="24"/>
        </w:rPr>
        <w:t>List video usage by movie category</w:t>
      </w:r>
      <w:bookmarkEnd w:id="64"/>
      <w:bookmarkEnd w:id="65"/>
    </w:p>
    <w:p w14:paraId="1D95C7F3" w14:textId="77777777" w:rsidR="00AC435B" w:rsidRDefault="00AC435B" w:rsidP="00734F6E">
      <w:pPr>
        <w:rPr>
          <w:bCs/>
          <w:szCs w:val="28"/>
        </w:rPr>
      </w:pPr>
      <w:r>
        <w:rPr>
          <w:rFonts w:ascii="Comic Sans MS" w:hAnsi="Comic Sans MS"/>
          <w:bCs/>
          <w:color w:val="3366FF"/>
          <w:sz w:val="20"/>
          <w:szCs w:val="28"/>
        </w:rPr>
        <w:t>Same as above</w:t>
      </w:r>
    </w:p>
    <w:p w14:paraId="162469E1"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6" w:name="_Toc516748854"/>
      <w:bookmarkStart w:id="67" w:name="_Toc516748942"/>
      <w:r w:rsidRPr="00734F6E">
        <w:rPr>
          <w:rFonts w:ascii="Times New Roman" w:hAnsi="Times New Roman" w:cs="Times New Roman"/>
          <w:sz w:val="24"/>
          <w:szCs w:val="24"/>
        </w:rPr>
        <w:t>List videos by format (Laser Disc or VHS)</w:t>
      </w:r>
      <w:bookmarkEnd w:id="66"/>
      <w:bookmarkEnd w:id="67"/>
    </w:p>
    <w:p w14:paraId="0DFEA3D9" w14:textId="77777777" w:rsidR="00AC435B" w:rsidRDefault="00AC435B" w:rsidP="00734F6E">
      <w:pPr>
        <w:rPr>
          <w:bCs/>
          <w:szCs w:val="28"/>
        </w:rPr>
      </w:pPr>
      <w:r>
        <w:rPr>
          <w:rFonts w:ascii="Comic Sans MS" w:hAnsi="Comic Sans MS"/>
          <w:bCs/>
          <w:color w:val="3366FF"/>
          <w:sz w:val="20"/>
          <w:szCs w:val="28"/>
        </w:rPr>
        <w:t>Same as above.</w:t>
      </w:r>
    </w:p>
    <w:p w14:paraId="7CE07DC4"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8" w:name="_Toc516748855"/>
      <w:bookmarkStart w:id="69" w:name="_Toc516748943"/>
      <w:r w:rsidRPr="00734F6E">
        <w:rPr>
          <w:rFonts w:ascii="Times New Roman" w:hAnsi="Times New Roman" w:cs="Times New Roman"/>
          <w:sz w:val="24"/>
          <w:szCs w:val="24"/>
        </w:rPr>
        <w:t>List defective videos</w:t>
      </w:r>
      <w:bookmarkEnd w:id="68"/>
      <w:bookmarkEnd w:id="69"/>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70" w:name="_Toc516748856"/>
      <w:bookmarkStart w:id="71" w:name="_Toc516748944"/>
      <w:r w:rsidRPr="00734F6E">
        <w:rPr>
          <w:rFonts w:ascii="Times New Roman" w:hAnsi="Times New Roman" w:cs="Times New Roman"/>
          <w:sz w:val="24"/>
          <w:szCs w:val="24"/>
        </w:rPr>
        <w:t>List twenty popular videos by category for customers’ recommendations</w:t>
      </w:r>
      <w:bookmarkEnd w:id="70"/>
      <w:bookmarkEnd w:id="71"/>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2" w:name="_Toc516748857"/>
      <w:bookmarkStart w:id="73" w:name="_Toc516748945"/>
      <w:r w:rsidRPr="00734F6E">
        <w:rPr>
          <w:rFonts w:ascii="Times New Roman" w:hAnsi="Times New Roman" w:cs="Times New Roman"/>
          <w:sz w:val="24"/>
          <w:szCs w:val="24"/>
        </w:rPr>
        <w:t>CRUD Matrix</w:t>
      </w:r>
      <w:bookmarkEnd w:id="72"/>
      <w:bookmarkEnd w:id="73"/>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4" w:name="_Toc516748858"/>
      <w:bookmarkStart w:id="75" w:name="_Toc516748946"/>
      <w:r w:rsidRPr="00734F6E">
        <w:rPr>
          <w:rFonts w:ascii="Times New Roman" w:hAnsi="Times New Roman" w:cs="Times New Roman"/>
          <w:i w:val="0"/>
          <w:sz w:val="24"/>
          <w:szCs w:val="24"/>
        </w:rPr>
        <w:t>List of Entity Types</w:t>
      </w:r>
      <w:bookmarkEnd w:id="74"/>
      <w:bookmarkEnd w:id="75"/>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6" w:name="_Toc516748859"/>
      <w:bookmarkStart w:id="77" w:name="_Toc516748947"/>
      <w:r w:rsidRPr="00734F6E">
        <w:rPr>
          <w:rFonts w:ascii="Times New Roman" w:hAnsi="Times New Roman" w:cs="Times New Roman"/>
          <w:i w:val="0"/>
          <w:sz w:val="24"/>
          <w:szCs w:val="24"/>
        </w:rPr>
        <w:t>List of Functions</w:t>
      </w:r>
      <w:bookmarkEnd w:id="76"/>
      <w:bookmarkEnd w:id="77"/>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8" w:name="_Toc516748860"/>
      <w:bookmarkStart w:id="79" w:name="_Toc516748948"/>
      <w:r w:rsidRPr="00734F6E">
        <w:rPr>
          <w:rFonts w:ascii="Times New Roman" w:hAnsi="Times New Roman" w:cs="Times New Roman"/>
          <w:sz w:val="24"/>
          <w:szCs w:val="24"/>
        </w:rPr>
        <w:t>Concluding Remarks</w:t>
      </w:r>
      <w:bookmarkEnd w:id="78"/>
      <w:bookmarkEnd w:id="79"/>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remaining award types</w:t>
      </w:r>
    </w:p>
    <w:p w14:paraId="61E2D966"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80" w:name="_Toc516748861"/>
      <w:bookmarkStart w:id="81" w:name="_Toc516748949"/>
      <w:r w:rsidR="00AC435B">
        <w:lastRenderedPageBreak/>
        <w:t>Appendices</w:t>
      </w:r>
      <w:bookmarkEnd w:id="80"/>
      <w:bookmarkEnd w:id="81"/>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82" w:name="_Toc516748862"/>
      <w:bookmarkStart w:id="83" w:name="_Toc516748950"/>
      <w:r w:rsidRPr="00734F6E">
        <w:t>References</w:t>
      </w:r>
      <w:bookmarkEnd w:id="82"/>
      <w:bookmarkEnd w:id="83"/>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54"/>
      <w:footerReference w:type="default" r:id="rId55"/>
      <w:footerReference w:type="firs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87D7" w14:textId="77777777" w:rsidR="00100F33" w:rsidRDefault="00100F33">
      <w:r>
        <w:separator/>
      </w:r>
    </w:p>
  </w:endnote>
  <w:endnote w:type="continuationSeparator" w:id="0">
    <w:p w14:paraId="2F579ED1" w14:textId="77777777" w:rsidR="00100F33" w:rsidRDefault="0010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100F33" w:rsidRDefault="00100F33">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100F33" w:rsidRDefault="00100F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100F33" w:rsidRDefault="00100F33">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100F33" w:rsidRDefault="00100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88FE4" w14:textId="77777777" w:rsidR="00100F33" w:rsidRDefault="00100F33">
      <w:r>
        <w:separator/>
      </w:r>
    </w:p>
  </w:footnote>
  <w:footnote w:type="continuationSeparator" w:id="0">
    <w:p w14:paraId="067516F5" w14:textId="77777777" w:rsidR="00100F33" w:rsidRDefault="00100F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100F33" w:rsidRDefault="00100F33" w:rsidP="00CD79D3">
    <w:pPr>
      <w:pStyle w:val="Header"/>
      <w:rPr>
        <w:rFonts w:ascii="Arial" w:hAnsi="Arial" w:cs="Arial"/>
        <w:sz w:val="20"/>
        <w:szCs w:val="20"/>
      </w:rPr>
    </w:pPr>
    <w:r>
      <w:rPr>
        <w:rFonts w:ascii="Arial" w:hAnsi="Arial" w:cs="Arial"/>
        <w:sz w:val="20"/>
        <w:szCs w:val="20"/>
      </w:rPr>
      <w:t>Steven Anderson</w:t>
    </w:r>
  </w:p>
  <w:p w14:paraId="21995374" w14:textId="7670223D" w:rsidR="00100F33" w:rsidRDefault="00100F33"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100F33" w:rsidRPr="006A0E68" w:rsidRDefault="00100F33"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6"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21"/>
  </w:num>
  <w:num w:numId="3">
    <w:abstractNumId w:val="3"/>
  </w:num>
  <w:num w:numId="4">
    <w:abstractNumId w:val="11"/>
  </w:num>
  <w:num w:numId="5">
    <w:abstractNumId w:val="29"/>
  </w:num>
  <w:num w:numId="6">
    <w:abstractNumId w:val="26"/>
  </w:num>
  <w:num w:numId="7">
    <w:abstractNumId w:val="7"/>
  </w:num>
  <w:num w:numId="8">
    <w:abstractNumId w:val="18"/>
  </w:num>
  <w:num w:numId="9">
    <w:abstractNumId w:val="25"/>
  </w:num>
  <w:num w:numId="10">
    <w:abstractNumId w:val="4"/>
  </w:num>
  <w:num w:numId="11">
    <w:abstractNumId w:val="12"/>
  </w:num>
  <w:num w:numId="12">
    <w:abstractNumId w:val="13"/>
  </w:num>
  <w:num w:numId="13">
    <w:abstractNumId w:val="0"/>
  </w:num>
  <w:num w:numId="14">
    <w:abstractNumId w:val="10"/>
  </w:num>
  <w:num w:numId="15">
    <w:abstractNumId w:val="24"/>
  </w:num>
  <w:num w:numId="16">
    <w:abstractNumId w:val="9"/>
  </w:num>
  <w:num w:numId="17">
    <w:abstractNumId w:val="2"/>
  </w:num>
  <w:num w:numId="18">
    <w:abstractNumId w:val="15"/>
  </w:num>
  <w:num w:numId="19">
    <w:abstractNumId w:val="27"/>
  </w:num>
  <w:num w:numId="20">
    <w:abstractNumId w:val="20"/>
  </w:num>
  <w:num w:numId="21">
    <w:abstractNumId w:val="1"/>
  </w:num>
  <w:num w:numId="22">
    <w:abstractNumId w:val="6"/>
  </w:num>
  <w:num w:numId="23">
    <w:abstractNumId w:val="22"/>
  </w:num>
  <w:num w:numId="24">
    <w:abstractNumId w:val="16"/>
  </w:num>
  <w:num w:numId="25">
    <w:abstractNumId w:val="28"/>
  </w:num>
  <w:num w:numId="26">
    <w:abstractNumId w:val="8"/>
  </w:num>
  <w:num w:numId="27">
    <w:abstractNumId w:val="23"/>
  </w:num>
  <w:num w:numId="28">
    <w:abstractNumId w:val="14"/>
  </w:num>
  <w:num w:numId="29">
    <w:abstractNumId w:val="19"/>
  </w:num>
  <w:num w:numId="3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7649">
      <o:colormenu v:ext="edit"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39A8"/>
    <w:rsid w:val="00014876"/>
    <w:rsid w:val="00015A51"/>
    <w:rsid w:val="00016E6B"/>
    <w:rsid w:val="00026EF5"/>
    <w:rsid w:val="000326F5"/>
    <w:rsid w:val="00032A01"/>
    <w:rsid w:val="00036BF5"/>
    <w:rsid w:val="00037B1E"/>
    <w:rsid w:val="0004081A"/>
    <w:rsid w:val="00042DF9"/>
    <w:rsid w:val="00046C0C"/>
    <w:rsid w:val="00050098"/>
    <w:rsid w:val="0005069B"/>
    <w:rsid w:val="00050804"/>
    <w:rsid w:val="000538B0"/>
    <w:rsid w:val="00057734"/>
    <w:rsid w:val="00060BE4"/>
    <w:rsid w:val="00062799"/>
    <w:rsid w:val="00072F3F"/>
    <w:rsid w:val="000808D5"/>
    <w:rsid w:val="00082A0A"/>
    <w:rsid w:val="000844AA"/>
    <w:rsid w:val="00091780"/>
    <w:rsid w:val="000A0C28"/>
    <w:rsid w:val="000A7A52"/>
    <w:rsid w:val="000B096E"/>
    <w:rsid w:val="000B2BFC"/>
    <w:rsid w:val="000B3536"/>
    <w:rsid w:val="000C4C26"/>
    <w:rsid w:val="000D17FE"/>
    <w:rsid w:val="000D30C7"/>
    <w:rsid w:val="000D5B24"/>
    <w:rsid w:val="000D7129"/>
    <w:rsid w:val="000E6CD1"/>
    <w:rsid w:val="000E74E7"/>
    <w:rsid w:val="000F1DED"/>
    <w:rsid w:val="000F7E51"/>
    <w:rsid w:val="00100F33"/>
    <w:rsid w:val="00106A1C"/>
    <w:rsid w:val="0011016A"/>
    <w:rsid w:val="001106E5"/>
    <w:rsid w:val="001112F1"/>
    <w:rsid w:val="00112DC5"/>
    <w:rsid w:val="00117166"/>
    <w:rsid w:val="001203F7"/>
    <w:rsid w:val="001235CC"/>
    <w:rsid w:val="00123F8B"/>
    <w:rsid w:val="00126CA2"/>
    <w:rsid w:val="0012785E"/>
    <w:rsid w:val="0013343E"/>
    <w:rsid w:val="00133A3A"/>
    <w:rsid w:val="00134E67"/>
    <w:rsid w:val="00135310"/>
    <w:rsid w:val="00135313"/>
    <w:rsid w:val="001357E4"/>
    <w:rsid w:val="00135C8B"/>
    <w:rsid w:val="001370FB"/>
    <w:rsid w:val="0014107F"/>
    <w:rsid w:val="00150EE8"/>
    <w:rsid w:val="00152A18"/>
    <w:rsid w:val="00157BF3"/>
    <w:rsid w:val="001612A1"/>
    <w:rsid w:val="001672F6"/>
    <w:rsid w:val="001677BE"/>
    <w:rsid w:val="00172D54"/>
    <w:rsid w:val="00177E58"/>
    <w:rsid w:val="00180E9F"/>
    <w:rsid w:val="00181A9D"/>
    <w:rsid w:val="00183831"/>
    <w:rsid w:val="00183A00"/>
    <w:rsid w:val="001904B6"/>
    <w:rsid w:val="00191003"/>
    <w:rsid w:val="0019293E"/>
    <w:rsid w:val="00192B83"/>
    <w:rsid w:val="00193605"/>
    <w:rsid w:val="00193F39"/>
    <w:rsid w:val="001971B6"/>
    <w:rsid w:val="001A0041"/>
    <w:rsid w:val="001A0054"/>
    <w:rsid w:val="001B0C81"/>
    <w:rsid w:val="001B5183"/>
    <w:rsid w:val="001B61B7"/>
    <w:rsid w:val="001B6948"/>
    <w:rsid w:val="001C2C16"/>
    <w:rsid w:val="001C39BA"/>
    <w:rsid w:val="001D2558"/>
    <w:rsid w:val="001D668C"/>
    <w:rsid w:val="001E0B29"/>
    <w:rsid w:val="001E59E9"/>
    <w:rsid w:val="001F3E9D"/>
    <w:rsid w:val="001F5249"/>
    <w:rsid w:val="001F77E3"/>
    <w:rsid w:val="002067C5"/>
    <w:rsid w:val="0021028F"/>
    <w:rsid w:val="00213549"/>
    <w:rsid w:val="00213C51"/>
    <w:rsid w:val="002203C4"/>
    <w:rsid w:val="0022144E"/>
    <w:rsid w:val="002215B1"/>
    <w:rsid w:val="002273A2"/>
    <w:rsid w:val="002317D6"/>
    <w:rsid w:val="00233749"/>
    <w:rsid w:val="002372D8"/>
    <w:rsid w:val="00246C23"/>
    <w:rsid w:val="002471A2"/>
    <w:rsid w:val="002577ED"/>
    <w:rsid w:val="00260ECE"/>
    <w:rsid w:val="00261CDE"/>
    <w:rsid w:val="00262EA5"/>
    <w:rsid w:val="0026334C"/>
    <w:rsid w:val="002726F7"/>
    <w:rsid w:val="00275E68"/>
    <w:rsid w:val="0027783E"/>
    <w:rsid w:val="002804B5"/>
    <w:rsid w:val="00287EE9"/>
    <w:rsid w:val="00290C5B"/>
    <w:rsid w:val="00290C61"/>
    <w:rsid w:val="00292B58"/>
    <w:rsid w:val="00295A12"/>
    <w:rsid w:val="00295B66"/>
    <w:rsid w:val="00296A70"/>
    <w:rsid w:val="002A081B"/>
    <w:rsid w:val="002A3D9B"/>
    <w:rsid w:val="002A41B7"/>
    <w:rsid w:val="002A6202"/>
    <w:rsid w:val="002B6B48"/>
    <w:rsid w:val="002C16BF"/>
    <w:rsid w:val="002C70B3"/>
    <w:rsid w:val="002D17CC"/>
    <w:rsid w:val="002D48CD"/>
    <w:rsid w:val="002E34F5"/>
    <w:rsid w:val="002E3DFC"/>
    <w:rsid w:val="002E57B1"/>
    <w:rsid w:val="002F1462"/>
    <w:rsid w:val="002F5AAF"/>
    <w:rsid w:val="00311CE4"/>
    <w:rsid w:val="00313BD0"/>
    <w:rsid w:val="003154EE"/>
    <w:rsid w:val="0032429D"/>
    <w:rsid w:val="003345F2"/>
    <w:rsid w:val="00336F94"/>
    <w:rsid w:val="00343488"/>
    <w:rsid w:val="003440C1"/>
    <w:rsid w:val="003444F9"/>
    <w:rsid w:val="00344FB3"/>
    <w:rsid w:val="003518D5"/>
    <w:rsid w:val="00372EED"/>
    <w:rsid w:val="00375158"/>
    <w:rsid w:val="00375371"/>
    <w:rsid w:val="00376EA7"/>
    <w:rsid w:val="003800E1"/>
    <w:rsid w:val="00380692"/>
    <w:rsid w:val="003813A0"/>
    <w:rsid w:val="00382C4D"/>
    <w:rsid w:val="0038328F"/>
    <w:rsid w:val="003950B6"/>
    <w:rsid w:val="00397A4F"/>
    <w:rsid w:val="003A32CE"/>
    <w:rsid w:val="003C2BF2"/>
    <w:rsid w:val="003C2F39"/>
    <w:rsid w:val="003D12F2"/>
    <w:rsid w:val="003D26F2"/>
    <w:rsid w:val="003D2994"/>
    <w:rsid w:val="003E77F1"/>
    <w:rsid w:val="003F6942"/>
    <w:rsid w:val="003F6F37"/>
    <w:rsid w:val="004013BF"/>
    <w:rsid w:val="00401702"/>
    <w:rsid w:val="0040687E"/>
    <w:rsid w:val="00412FF9"/>
    <w:rsid w:val="004147CB"/>
    <w:rsid w:val="004177E6"/>
    <w:rsid w:val="00421492"/>
    <w:rsid w:val="0042697B"/>
    <w:rsid w:val="00426F94"/>
    <w:rsid w:val="00433F76"/>
    <w:rsid w:val="0044390A"/>
    <w:rsid w:val="00443A4D"/>
    <w:rsid w:val="004447FC"/>
    <w:rsid w:val="0044550B"/>
    <w:rsid w:val="004466DF"/>
    <w:rsid w:val="00447BD0"/>
    <w:rsid w:val="004529ED"/>
    <w:rsid w:val="00456BB3"/>
    <w:rsid w:val="00457203"/>
    <w:rsid w:val="004609BE"/>
    <w:rsid w:val="004645D5"/>
    <w:rsid w:val="00464C37"/>
    <w:rsid w:val="0046511C"/>
    <w:rsid w:val="004745F1"/>
    <w:rsid w:val="00475778"/>
    <w:rsid w:val="004849CD"/>
    <w:rsid w:val="00487D3C"/>
    <w:rsid w:val="00491341"/>
    <w:rsid w:val="00495B46"/>
    <w:rsid w:val="004A180F"/>
    <w:rsid w:val="004A29E4"/>
    <w:rsid w:val="004A2E65"/>
    <w:rsid w:val="004A40EC"/>
    <w:rsid w:val="004B07E2"/>
    <w:rsid w:val="004B0C29"/>
    <w:rsid w:val="004C676D"/>
    <w:rsid w:val="004C789F"/>
    <w:rsid w:val="004E1286"/>
    <w:rsid w:val="004E47AD"/>
    <w:rsid w:val="004E7931"/>
    <w:rsid w:val="004F19F6"/>
    <w:rsid w:val="004F3124"/>
    <w:rsid w:val="004F771B"/>
    <w:rsid w:val="00500BEE"/>
    <w:rsid w:val="00500E5D"/>
    <w:rsid w:val="0050738F"/>
    <w:rsid w:val="00513578"/>
    <w:rsid w:val="005165D6"/>
    <w:rsid w:val="005173D5"/>
    <w:rsid w:val="00527C9E"/>
    <w:rsid w:val="00534DD3"/>
    <w:rsid w:val="00544FA8"/>
    <w:rsid w:val="00546D9F"/>
    <w:rsid w:val="00551621"/>
    <w:rsid w:val="00552792"/>
    <w:rsid w:val="00552960"/>
    <w:rsid w:val="0056027E"/>
    <w:rsid w:val="00561B6E"/>
    <w:rsid w:val="005627A3"/>
    <w:rsid w:val="00563B84"/>
    <w:rsid w:val="00563F4A"/>
    <w:rsid w:val="00573AD6"/>
    <w:rsid w:val="005762AD"/>
    <w:rsid w:val="00585B6B"/>
    <w:rsid w:val="00585FDB"/>
    <w:rsid w:val="00587140"/>
    <w:rsid w:val="00593EB6"/>
    <w:rsid w:val="0059742D"/>
    <w:rsid w:val="005A0252"/>
    <w:rsid w:val="005A4F52"/>
    <w:rsid w:val="005A594D"/>
    <w:rsid w:val="005A73AE"/>
    <w:rsid w:val="005B1F48"/>
    <w:rsid w:val="005B329B"/>
    <w:rsid w:val="005B4169"/>
    <w:rsid w:val="005B4A01"/>
    <w:rsid w:val="005C5A57"/>
    <w:rsid w:val="005D2CD2"/>
    <w:rsid w:val="005D3F4F"/>
    <w:rsid w:val="005E0E63"/>
    <w:rsid w:val="005E1C94"/>
    <w:rsid w:val="005E2696"/>
    <w:rsid w:val="005E5D27"/>
    <w:rsid w:val="00603C2B"/>
    <w:rsid w:val="0061010C"/>
    <w:rsid w:val="006169C1"/>
    <w:rsid w:val="00623FFF"/>
    <w:rsid w:val="00630E28"/>
    <w:rsid w:val="00632EB3"/>
    <w:rsid w:val="006438DB"/>
    <w:rsid w:val="006554C2"/>
    <w:rsid w:val="00655547"/>
    <w:rsid w:val="00657B8C"/>
    <w:rsid w:val="0066397B"/>
    <w:rsid w:val="00663C57"/>
    <w:rsid w:val="006675EE"/>
    <w:rsid w:val="00667838"/>
    <w:rsid w:val="006718F9"/>
    <w:rsid w:val="00674D49"/>
    <w:rsid w:val="00681776"/>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C0DF3"/>
    <w:rsid w:val="006C4D60"/>
    <w:rsid w:val="006C5DB3"/>
    <w:rsid w:val="006E614B"/>
    <w:rsid w:val="006E61D7"/>
    <w:rsid w:val="006E6BCD"/>
    <w:rsid w:val="006F043C"/>
    <w:rsid w:val="006F0800"/>
    <w:rsid w:val="006F1B67"/>
    <w:rsid w:val="006F2054"/>
    <w:rsid w:val="006F253D"/>
    <w:rsid w:val="00700D2D"/>
    <w:rsid w:val="0070195D"/>
    <w:rsid w:val="0070270C"/>
    <w:rsid w:val="00707B30"/>
    <w:rsid w:val="007153A3"/>
    <w:rsid w:val="007167B3"/>
    <w:rsid w:val="00733ECB"/>
    <w:rsid w:val="00734F6E"/>
    <w:rsid w:val="007372B4"/>
    <w:rsid w:val="00741B52"/>
    <w:rsid w:val="007445CE"/>
    <w:rsid w:val="0075066F"/>
    <w:rsid w:val="00751B59"/>
    <w:rsid w:val="00753626"/>
    <w:rsid w:val="0075386B"/>
    <w:rsid w:val="00755648"/>
    <w:rsid w:val="00755857"/>
    <w:rsid w:val="007567AC"/>
    <w:rsid w:val="00760506"/>
    <w:rsid w:val="00771A5A"/>
    <w:rsid w:val="0077347F"/>
    <w:rsid w:val="007742C0"/>
    <w:rsid w:val="00777F6E"/>
    <w:rsid w:val="00784304"/>
    <w:rsid w:val="00784D54"/>
    <w:rsid w:val="007868F5"/>
    <w:rsid w:val="00790F37"/>
    <w:rsid w:val="007916BC"/>
    <w:rsid w:val="00793EB6"/>
    <w:rsid w:val="007A03FE"/>
    <w:rsid w:val="007A063A"/>
    <w:rsid w:val="007A1B6E"/>
    <w:rsid w:val="007A20E3"/>
    <w:rsid w:val="007A41B4"/>
    <w:rsid w:val="007A7B3D"/>
    <w:rsid w:val="007B3927"/>
    <w:rsid w:val="007B4984"/>
    <w:rsid w:val="007B505F"/>
    <w:rsid w:val="007B56D8"/>
    <w:rsid w:val="007C1726"/>
    <w:rsid w:val="007C558B"/>
    <w:rsid w:val="007D144C"/>
    <w:rsid w:val="007F0FCC"/>
    <w:rsid w:val="007F3E0F"/>
    <w:rsid w:val="007F5713"/>
    <w:rsid w:val="007F6946"/>
    <w:rsid w:val="00801A62"/>
    <w:rsid w:val="0080640F"/>
    <w:rsid w:val="00806F58"/>
    <w:rsid w:val="00807208"/>
    <w:rsid w:val="0080791A"/>
    <w:rsid w:val="00810066"/>
    <w:rsid w:val="00810C06"/>
    <w:rsid w:val="008145E2"/>
    <w:rsid w:val="008209D2"/>
    <w:rsid w:val="008266BB"/>
    <w:rsid w:val="00831ABB"/>
    <w:rsid w:val="00831F12"/>
    <w:rsid w:val="008331EA"/>
    <w:rsid w:val="00842B72"/>
    <w:rsid w:val="0084593D"/>
    <w:rsid w:val="00854328"/>
    <w:rsid w:val="00857626"/>
    <w:rsid w:val="00861DB8"/>
    <w:rsid w:val="00870A4A"/>
    <w:rsid w:val="00875BAA"/>
    <w:rsid w:val="00875FDC"/>
    <w:rsid w:val="00877DFB"/>
    <w:rsid w:val="00886461"/>
    <w:rsid w:val="0088744D"/>
    <w:rsid w:val="008905C2"/>
    <w:rsid w:val="008A0126"/>
    <w:rsid w:val="008A0806"/>
    <w:rsid w:val="008A780D"/>
    <w:rsid w:val="008B4D0B"/>
    <w:rsid w:val="008B50BC"/>
    <w:rsid w:val="008B59A2"/>
    <w:rsid w:val="008C7CD4"/>
    <w:rsid w:val="008D1351"/>
    <w:rsid w:val="008D1D3E"/>
    <w:rsid w:val="008D31BD"/>
    <w:rsid w:val="008D51D2"/>
    <w:rsid w:val="008D5E52"/>
    <w:rsid w:val="008D6740"/>
    <w:rsid w:val="008E204C"/>
    <w:rsid w:val="008E43CF"/>
    <w:rsid w:val="008E79B1"/>
    <w:rsid w:val="008F11D7"/>
    <w:rsid w:val="008F213C"/>
    <w:rsid w:val="008F4227"/>
    <w:rsid w:val="00901F31"/>
    <w:rsid w:val="009041C5"/>
    <w:rsid w:val="0091472F"/>
    <w:rsid w:val="00921182"/>
    <w:rsid w:val="009327A6"/>
    <w:rsid w:val="00933011"/>
    <w:rsid w:val="00934DCA"/>
    <w:rsid w:val="009354EB"/>
    <w:rsid w:val="009424AB"/>
    <w:rsid w:val="0094273F"/>
    <w:rsid w:val="00947609"/>
    <w:rsid w:val="00952CFA"/>
    <w:rsid w:val="00952EB1"/>
    <w:rsid w:val="00953918"/>
    <w:rsid w:val="009551BF"/>
    <w:rsid w:val="009566CA"/>
    <w:rsid w:val="009602FB"/>
    <w:rsid w:val="009607A1"/>
    <w:rsid w:val="00960F31"/>
    <w:rsid w:val="009645CA"/>
    <w:rsid w:val="009665D8"/>
    <w:rsid w:val="00971BBF"/>
    <w:rsid w:val="009729D6"/>
    <w:rsid w:val="0097312B"/>
    <w:rsid w:val="00973EFB"/>
    <w:rsid w:val="00973F2F"/>
    <w:rsid w:val="00977462"/>
    <w:rsid w:val="00984308"/>
    <w:rsid w:val="009927C4"/>
    <w:rsid w:val="009947E9"/>
    <w:rsid w:val="00996F1C"/>
    <w:rsid w:val="00997B0A"/>
    <w:rsid w:val="009A27BE"/>
    <w:rsid w:val="009A5475"/>
    <w:rsid w:val="009A657C"/>
    <w:rsid w:val="009A7094"/>
    <w:rsid w:val="009C0903"/>
    <w:rsid w:val="009C2CDF"/>
    <w:rsid w:val="009C3B6D"/>
    <w:rsid w:val="009C7B3E"/>
    <w:rsid w:val="009D119E"/>
    <w:rsid w:val="009E3AF6"/>
    <w:rsid w:val="009E52FE"/>
    <w:rsid w:val="009E6923"/>
    <w:rsid w:val="009E7528"/>
    <w:rsid w:val="009F0100"/>
    <w:rsid w:val="009F0A25"/>
    <w:rsid w:val="009F36DD"/>
    <w:rsid w:val="009F3F22"/>
    <w:rsid w:val="009F4EE8"/>
    <w:rsid w:val="009F7F7A"/>
    <w:rsid w:val="00A022D6"/>
    <w:rsid w:val="00A05DF4"/>
    <w:rsid w:val="00A11A69"/>
    <w:rsid w:val="00A146BF"/>
    <w:rsid w:val="00A1518D"/>
    <w:rsid w:val="00A15484"/>
    <w:rsid w:val="00A2404D"/>
    <w:rsid w:val="00A27633"/>
    <w:rsid w:val="00A32214"/>
    <w:rsid w:val="00A42677"/>
    <w:rsid w:val="00A4479F"/>
    <w:rsid w:val="00A45E00"/>
    <w:rsid w:val="00A46D92"/>
    <w:rsid w:val="00A50252"/>
    <w:rsid w:val="00A50262"/>
    <w:rsid w:val="00A5178F"/>
    <w:rsid w:val="00A55628"/>
    <w:rsid w:val="00A55A73"/>
    <w:rsid w:val="00A57497"/>
    <w:rsid w:val="00A62D18"/>
    <w:rsid w:val="00A62EF7"/>
    <w:rsid w:val="00A635DA"/>
    <w:rsid w:val="00A73894"/>
    <w:rsid w:val="00A74C70"/>
    <w:rsid w:val="00A84DA6"/>
    <w:rsid w:val="00AA20E3"/>
    <w:rsid w:val="00AA62DB"/>
    <w:rsid w:val="00AA69EA"/>
    <w:rsid w:val="00AA6D9A"/>
    <w:rsid w:val="00AB0DC3"/>
    <w:rsid w:val="00AC299E"/>
    <w:rsid w:val="00AC396D"/>
    <w:rsid w:val="00AC435B"/>
    <w:rsid w:val="00AC45E9"/>
    <w:rsid w:val="00AC6F4F"/>
    <w:rsid w:val="00AC7D9A"/>
    <w:rsid w:val="00AD301F"/>
    <w:rsid w:val="00AE5D8E"/>
    <w:rsid w:val="00AE6867"/>
    <w:rsid w:val="00AF343E"/>
    <w:rsid w:val="00AF6A03"/>
    <w:rsid w:val="00AF6DD0"/>
    <w:rsid w:val="00B013CC"/>
    <w:rsid w:val="00B06609"/>
    <w:rsid w:val="00B1222A"/>
    <w:rsid w:val="00B168F9"/>
    <w:rsid w:val="00B22B2E"/>
    <w:rsid w:val="00B30419"/>
    <w:rsid w:val="00B32227"/>
    <w:rsid w:val="00B33F3A"/>
    <w:rsid w:val="00B34146"/>
    <w:rsid w:val="00B41240"/>
    <w:rsid w:val="00B50252"/>
    <w:rsid w:val="00B503E6"/>
    <w:rsid w:val="00B50FAF"/>
    <w:rsid w:val="00B53C95"/>
    <w:rsid w:val="00B62AB8"/>
    <w:rsid w:val="00B67289"/>
    <w:rsid w:val="00B70ABB"/>
    <w:rsid w:val="00B73DE9"/>
    <w:rsid w:val="00B76DF9"/>
    <w:rsid w:val="00B81D09"/>
    <w:rsid w:val="00B97A11"/>
    <w:rsid w:val="00BA0E1B"/>
    <w:rsid w:val="00BA13D8"/>
    <w:rsid w:val="00BA7D45"/>
    <w:rsid w:val="00BB06BE"/>
    <w:rsid w:val="00BB0C77"/>
    <w:rsid w:val="00BB6FC6"/>
    <w:rsid w:val="00BC4C02"/>
    <w:rsid w:val="00BC7966"/>
    <w:rsid w:val="00BD25FC"/>
    <w:rsid w:val="00BD2867"/>
    <w:rsid w:val="00BD2DBB"/>
    <w:rsid w:val="00BD4117"/>
    <w:rsid w:val="00BE1FFE"/>
    <w:rsid w:val="00BF1342"/>
    <w:rsid w:val="00BF1ABC"/>
    <w:rsid w:val="00BF63DB"/>
    <w:rsid w:val="00C0181B"/>
    <w:rsid w:val="00C01C53"/>
    <w:rsid w:val="00C04AB3"/>
    <w:rsid w:val="00C143EE"/>
    <w:rsid w:val="00C147FF"/>
    <w:rsid w:val="00C15459"/>
    <w:rsid w:val="00C17B35"/>
    <w:rsid w:val="00C229A9"/>
    <w:rsid w:val="00C23728"/>
    <w:rsid w:val="00C31F33"/>
    <w:rsid w:val="00C3661D"/>
    <w:rsid w:val="00C42EB7"/>
    <w:rsid w:val="00C4797A"/>
    <w:rsid w:val="00C50333"/>
    <w:rsid w:val="00C55DED"/>
    <w:rsid w:val="00C5792F"/>
    <w:rsid w:val="00C616CF"/>
    <w:rsid w:val="00C6261F"/>
    <w:rsid w:val="00C62D2A"/>
    <w:rsid w:val="00C62EAC"/>
    <w:rsid w:val="00C635CB"/>
    <w:rsid w:val="00C65495"/>
    <w:rsid w:val="00C65B2A"/>
    <w:rsid w:val="00C70694"/>
    <w:rsid w:val="00C74707"/>
    <w:rsid w:val="00C8439F"/>
    <w:rsid w:val="00C859BE"/>
    <w:rsid w:val="00CA1AFC"/>
    <w:rsid w:val="00CA20EE"/>
    <w:rsid w:val="00CA51C3"/>
    <w:rsid w:val="00CB52E1"/>
    <w:rsid w:val="00CB57AF"/>
    <w:rsid w:val="00CC1FDD"/>
    <w:rsid w:val="00CC336C"/>
    <w:rsid w:val="00CC3BEE"/>
    <w:rsid w:val="00CD24CF"/>
    <w:rsid w:val="00CD79D3"/>
    <w:rsid w:val="00CE0A1A"/>
    <w:rsid w:val="00CE0B2C"/>
    <w:rsid w:val="00CE623A"/>
    <w:rsid w:val="00CE64DF"/>
    <w:rsid w:val="00CE73A2"/>
    <w:rsid w:val="00CF484A"/>
    <w:rsid w:val="00CF6112"/>
    <w:rsid w:val="00D001D7"/>
    <w:rsid w:val="00D06F6C"/>
    <w:rsid w:val="00D07019"/>
    <w:rsid w:val="00D10B96"/>
    <w:rsid w:val="00D17241"/>
    <w:rsid w:val="00D24A94"/>
    <w:rsid w:val="00D262DB"/>
    <w:rsid w:val="00D32E5E"/>
    <w:rsid w:val="00D335CD"/>
    <w:rsid w:val="00D34DCD"/>
    <w:rsid w:val="00D35B3A"/>
    <w:rsid w:val="00D363F4"/>
    <w:rsid w:val="00D404AD"/>
    <w:rsid w:val="00D47B76"/>
    <w:rsid w:val="00D553EC"/>
    <w:rsid w:val="00D554F4"/>
    <w:rsid w:val="00D5717E"/>
    <w:rsid w:val="00D6361A"/>
    <w:rsid w:val="00D65C53"/>
    <w:rsid w:val="00D829B7"/>
    <w:rsid w:val="00D944DB"/>
    <w:rsid w:val="00D94D45"/>
    <w:rsid w:val="00D94EB0"/>
    <w:rsid w:val="00DA1D77"/>
    <w:rsid w:val="00DA4307"/>
    <w:rsid w:val="00DA712E"/>
    <w:rsid w:val="00DB4931"/>
    <w:rsid w:val="00DB4AE0"/>
    <w:rsid w:val="00DC16AA"/>
    <w:rsid w:val="00DC74DD"/>
    <w:rsid w:val="00DD2CFA"/>
    <w:rsid w:val="00DE0C30"/>
    <w:rsid w:val="00DE300F"/>
    <w:rsid w:val="00DF2F25"/>
    <w:rsid w:val="00DF43CD"/>
    <w:rsid w:val="00E00401"/>
    <w:rsid w:val="00E00C41"/>
    <w:rsid w:val="00E01259"/>
    <w:rsid w:val="00E03AD0"/>
    <w:rsid w:val="00E0456B"/>
    <w:rsid w:val="00E05528"/>
    <w:rsid w:val="00E12789"/>
    <w:rsid w:val="00E239D2"/>
    <w:rsid w:val="00E34B3A"/>
    <w:rsid w:val="00E3654F"/>
    <w:rsid w:val="00E46279"/>
    <w:rsid w:val="00E5536F"/>
    <w:rsid w:val="00E57239"/>
    <w:rsid w:val="00E577BC"/>
    <w:rsid w:val="00E57B24"/>
    <w:rsid w:val="00E57D07"/>
    <w:rsid w:val="00E67BA3"/>
    <w:rsid w:val="00E72F01"/>
    <w:rsid w:val="00E83093"/>
    <w:rsid w:val="00E85CCA"/>
    <w:rsid w:val="00E874E7"/>
    <w:rsid w:val="00E90E5A"/>
    <w:rsid w:val="00E93A7A"/>
    <w:rsid w:val="00EA09D7"/>
    <w:rsid w:val="00EA152C"/>
    <w:rsid w:val="00EA354E"/>
    <w:rsid w:val="00EA3803"/>
    <w:rsid w:val="00EA46C4"/>
    <w:rsid w:val="00EA5923"/>
    <w:rsid w:val="00EB06D4"/>
    <w:rsid w:val="00EB2430"/>
    <w:rsid w:val="00EC153F"/>
    <w:rsid w:val="00EC74F3"/>
    <w:rsid w:val="00ED7979"/>
    <w:rsid w:val="00EE1C7C"/>
    <w:rsid w:val="00EE7580"/>
    <w:rsid w:val="00EF3426"/>
    <w:rsid w:val="00EF5CAF"/>
    <w:rsid w:val="00EF6247"/>
    <w:rsid w:val="00EF6386"/>
    <w:rsid w:val="00EF6727"/>
    <w:rsid w:val="00F26BFB"/>
    <w:rsid w:val="00F349D0"/>
    <w:rsid w:val="00F353AE"/>
    <w:rsid w:val="00F375C0"/>
    <w:rsid w:val="00F37FE5"/>
    <w:rsid w:val="00F40622"/>
    <w:rsid w:val="00F4262F"/>
    <w:rsid w:val="00F46E93"/>
    <w:rsid w:val="00F50B77"/>
    <w:rsid w:val="00F51227"/>
    <w:rsid w:val="00F53D55"/>
    <w:rsid w:val="00F5613E"/>
    <w:rsid w:val="00F6208E"/>
    <w:rsid w:val="00F6545D"/>
    <w:rsid w:val="00F659E6"/>
    <w:rsid w:val="00F71158"/>
    <w:rsid w:val="00F73C5F"/>
    <w:rsid w:val="00F75F7C"/>
    <w:rsid w:val="00F761DF"/>
    <w:rsid w:val="00F80770"/>
    <w:rsid w:val="00F8091E"/>
    <w:rsid w:val="00F8390A"/>
    <w:rsid w:val="00F85774"/>
    <w:rsid w:val="00F86046"/>
    <w:rsid w:val="00F90BF1"/>
    <w:rsid w:val="00F93066"/>
    <w:rsid w:val="00F9318C"/>
    <w:rsid w:val="00F9629A"/>
    <w:rsid w:val="00FA0D77"/>
    <w:rsid w:val="00FA29C6"/>
    <w:rsid w:val="00FA5A1B"/>
    <w:rsid w:val="00FA67C7"/>
    <w:rsid w:val="00FA70A8"/>
    <w:rsid w:val="00FA7777"/>
    <w:rsid w:val="00FB0B99"/>
    <w:rsid w:val="00FB123B"/>
    <w:rsid w:val="00FB2849"/>
    <w:rsid w:val="00FB367E"/>
    <w:rsid w:val="00FC1B8E"/>
    <w:rsid w:val="00FD022F"/>
    <w:rsid w:val="00FD0356"/>
    <w:rsid w:val="00FD2550"/>
    <w:rsid w:val="00FE0AF9"/>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9">
      <o:colormenu v:ext="edit" strokecolor="none [3213]"/>
    </o:shapedefaults>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8E"/>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styleId="UnresolvedMention">
    <w:name w:val="Unresolved Mention"/>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hyperlink" Target="https://www.motionpictures.org/film-ratings/" TargetMode="External"/><Relationship Id="rId39" Type="http://schemas.openxmlformats.org/officeDocument/2006/relationships/hyperlink" Target="https://docs.microsoft.com/en-us/dotnet/api/system.data.sqlclient.sqlcommand?view=netframework-4.8" TargetMode="Externa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19.png"/><Relationship Id="rId47" Type="http://schemas.openxmlformats.org/officeDocument/2006/relationships/hyperlink" Target="https://www.sqlshack.com/multiple-methods-for-scheduling-a-sql-server-backup-automatically/" TargetMode="External"/><Relationship Id="rId50" Type="http://schemas.openxmlformats.org/officeDocument/2006/relationships/image" Target="media/image2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hyperlink" Target="https://en.wikipedia.org/wiki/Motion_Picture_Association_of_America_film_rating_system" TargetMode="External"/><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hyperlink" Target="https://stackoverflow.com/a/4892205"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yperlink" Target="https://auth0.com/blog/hashing-in-action-understanding-bcrypt/" TargetMode="External"/><Relationship Id="rId40" Type="http://schemas.openxmlformats.org/officeDocument/2006/relationships/hyperlink" Target="https://docs.microsoft.com/en-us/dotnet/api/system.data.sqlclient.sqlparameter?view=netframework-4.8" TargetMode="External"/><Relationship Id="rId45" Type="http://schemas.openxmlformats.org/officeDocument/2006/relationships/hyperlink" Target="https://docs.microsoft.com/en-us/dotnet/framework/data/adonet/sql/authentication-in-sql-server" TargetMode="External"/><Relationship Id="rId53" Type="http://schemas.openxmlformats.org/officeDocument/2006/relationships/image" Target="media/image2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yperlink" Target="https://en.wikipedia.org/wiki/List_of_ISO_639-1_codes" TargetMode="External"/><Relationship Id="rId28" Type="http://schemas.openxmlformats.org/officeDocument/2006/relationships/image" Target="media/image11.png"/><Relationship Id="rId36" Type="http://schemas.openxmlformats.org/officeDocument/2006/relationships/hyperlink" Target="https://en.wikipedia.org/wiki/Rainbow_table" TargetMode="External"/><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hyperlink" Target="https://docs.microsoft.com/en-us/sql/relational-databases/security/authentication-access/database-level-roles?view=sql-server-ver15" TargetMode="External"/><Relationship Id="rId52" Type="http://schemas.openxmlformats.org/officeDocument/2006/relationships/hyperlink" Target="https://docs.microsoft.com/en-us/sql/relational-databases/backup-restore/transaction-log-backups-sql-server?view=sql-server-ver15" TargetMode="Externa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en.wikipedia.org/wiki/Bcrypt" TargetMode="External"/><Relationship Id="rId43" Type="http://schemas.openxmlformats.org/officeDocument/2006/relationships/image" Target="media/image20.png"/><Relationship Id="rId48" Type="http://schemas.openxmlformats.org/officeDocument/2006/relationships/image" Target="media/image22.png"/><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cs.microsoft.com/en-us/sql/relational-databases/backup-restore/recovery-models-sql-server?view=sql-server-ver1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C9DB3-ECC5-405C-8B4A-167F7AAD4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40</Pages>
  <Words>9521</Words>
  <Characters>55455</Characters>
  <Application>Microsoft Office Word</Application>
  <DocSecurity>0</DocSecurity>
  <Lines>462</Lines>
  <Paragraphs>129</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64847</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298</cp:revision>
  <cp:lastPrinted>2019-01-04T20:13:00Z</cp:lastPrinted>
  <dcterms:created xsi:type="dcterms:W3CDTF">2020-04-02T02:54:00Z</dcterms:created>
  <dcterms:modified xsi:type="dcterms:W3CDTF">2020-04-04T09:18:00Z</dcterms:modified>
</cp:coreProperties>
</file>